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4B12C4" w:rsidRDefault="004B12C4">
      <w:pPr>
        <w:pStyle w:val="Header"/>
        <w:tabs>
          <w:tab w:val="clear" w:pos="4320"/>
          <w:tab w:val="clear" w:pos="8640"/>
        </w:tabs>
        <w:rPr>
          <w:lang w:val="en-US"/>
        </w:rPr>
      </w:pPr>
    </w:p>
    <w:p w14:paraId="0A37501D" w14:textId="77777777" w:rsidR="00525842" w:rsidRDefault="004D64E8">
      <w:pPr>
        <w:pStyle w:val="Header"/>
        <w:tabs>
          <w:tab w:val="clear" w:pos="4320"/>
          <w:tab w:val="clear" w:pos="8640"/>
        </w:tabs>
        <w:rPr>
          <w:lang w:val="en-US"/>
        </w:rPr>
      </w:pPr>
      <w:r>
        <w:rPr>
          <w:noProof/>
        </w:rPr>
        <w:drawing>
          <wp:inline distT="0" distB="0" distL="0" distR="0" wp14:anchorId="5C7BFE15" wp14:editId="39D8F110">
            <wp:extent cx="2257425" cy="1104900"/>
            <wp:effectExtent l="0" t="0" r="0" b="0"/>
            <wp:docPr id="745668700" name="picture" descr="Walker Schooler BC_proof2_Pag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B41D2C" w:rsidRPr="00B41D2C" w:rsidRDefault="00B41D2C">
      <w:pPr>
        <w:pStyle w:val="Header"/>
        <w:tabs>
          <w:tab w:val="clear" w:pos="4320"/>
          <w:tab w:val="clear" w:pos="8640"/>
        </w:tabs>
        <w:rPr>
          <w:b/>
          <w:sz w:val="28"/>
          <w:lang w:val="en-US"/>
        </w:rPr>
      </w:pPr>
    </w:p>
    <w:p w14:paraId="370C665C" w14:textId="757335FD" w:rsidR="00A04568" w:rsidRPr="008F4C8F" w:rsidRDefault="2A7A9656" w:rsidP="2A7A9656">
      <w:pPr>
        <w:pStyle w:val="Header"/>
        <w:tabs>
          <w:tab w:val="clear" w:pos="4320"/>
          <w:tab w:val="clear" w:pos="8640"/>
        </w:tabs>
        <w:jc w:val="center"/>
        <w:rPr>
          <w:b/>
          <w:bCs/>
        </w:rPr>
      </w:pPr>
      <w:r w:rsidRPr="008F4C8F">
        <w:rPr>
          <w:b/>
          <w:bCs/>
        </w:rPr>
        <w:t>MINUTES OF A</w:t>
      </w:r>
      <w:r w:rsidR="005D5BEC">
        <w:rPr>
          <w:b/>
          <w:bCs/>
          <w:lang w:val="en-US"/>
        </w:rPr>
        <w:t xml:space="preserve"> REGULAR</w:t>
      </w:r>
      <w:r w:rsidRPr="008F4C8F">
        <w:rPr>
          <w:b/>
          <w:bCs/>
        </w:rPr>
        <w:t xml:space="preserve"> MEETING </w:t>
      </w:r>
    </w:p>
    <w:p w14:paraId="718B8DF3" w14:textId="77777777" w:rsidR="00A04568" w:rsidRPr="008F4C8F" w:rsidRDefault="58749A9C" w:rsidP="58749A9C">
      <w:pPr>
        <w:pStyle w:val="Header"/>
        <w:tabs>
          <w:tab w:val="clear" w:pos="4320"/>
          <w:tab w:val="clear" w:pos="8640"/>
        </w:tabs>
        <w:jc w:val="center"/>
        <w:rPr>
          <w:b/>
          <w:bCs/>
        </w:rPr>
      </w:pPr>
      <w:r w:rsidRPr="008F4C8F">
        <w:rPr>
          <w:b/>
          <w:bCs/>
        </w:rPr>
        <w:t xml:space="preserve">OF THE BOARD OF DIRECTORS OF THE </w:t>
      </w:r>
    </w:p>
    <w:p w14:paraId="62D9A6B6" w14:textId="77777777" w:rsidR="00A04568" w:rsidRPr="008F4C8F" w:rsidRDefault="58749A9C" w:rsidP="58749A9C">
      <w:pPr>
        <w:pStyle w:val="Header"/>
        <w:tabs>
          <w:tab w:val="clear" w:pos="4320"/>
          <w:tab w:val="clear" w:pos="8640"/>
        </w:tabs>
        <w:jc w:val="center"/>
        <w:rPr>
          <w:b/>
          <w:bCs/>
        </w:rPr>
      </w:pPr>
      <w:r w:rsidRPr="008F4C8F">
        <w:rPr>
          <w:b/>
          <w:bCs/>
        </w:rPr>
        <w:t>BENT GRASS METROPOLITAN DISTRICT</w:t>
      </w:r>
    </w:p>
    <w:p w14:paraId="5A426503" w14:textId="56EEC99D" w:rsidR="00A04568" w:rsidRPr="00D553A7" w:rsidRDefault="3F64735D" w:rsidP="00B05E5E">
      <w:pPr>
        <w:pStyle w:val="Subtitle"/>
        <w:rPr>
          <w:rFonts w:ascii="Times New Roman" w:hAnsi="Times New Roman"/>
          <w:lang w:val="en-US"/>
        </w:rPr>
      </w:pPr>
      <w:r w:rsidRPr="008F4C8F">
        <w:rPr>
          <w:rFonts w:ascii="Times New Roman" w:hAnsi="Times New Roman"/>
        </w:rPr>
        <w:t xml:space="preserve">HELD </w:t>
      </w:r>
      <w:r w:rsidR="004765E2">
        <w:rPr>
          <w:rFonts w:ascii="Times New Roman" w:hAnsi="Times New Roman"/>
          <w:lang w:val="en-US"/>
        </w:rPr>
        <w:t>OCTOBER</w:t>
      </w:r>
      <w:r w:rsidRPr="008F4C8F">
        <w:rPr>
          <w:rFonts w:ascii="Times New Roman" w:hAnsi="Times New Roman"/>
        </w:rPr>
        <w:t xml:space="preserve"> </w:t>
      </w:r>
      <w:r w:rsidR="004765E2">
        <w:rPr>
          <w:rFonts w:ascii="Times New Roman" w:hAnsi="Times New Roman"/>
          <w:lang w:val="en-US"/>
        </w:rPr>
        <w:t>1</w:t>
      </w:r>
      <w:r w:rsidRPr="008F4C8F">
        <w:rPr>
          <w:rFonts w:ascii="Times New Roman" w:hAnsi="Times New Roman"/>
        </w:rPr>
        <w:t xml:space="preserve">, 2019 AT </w:t>
      </w:r>
      <w:r w:rsidR="00CE6193">
        <w:rPr>
          <w:rFonts w:ascii="Times New Roman" w:hAnsi="Times New Roman"/>
          <w:lang w:val="en-US"/>
        </w:rPr>
        <w:t>10</w:t>
      </w:r>
      <w:r w:rsidR="00D553A7">
        <w:rPr>
          <w:rFonts w:ascii="Times New Roman" w:hAnsi="Times New Roman"/>
          <w:lang w:val="en-US"/>
        </w:rPr>
        <w:t>:</w:t>
      </w:r>
      <w:r w:rsidR="00CE6193">
        <w:rPr>
          <w:rFonts w:ascii="Times New Roman" w:hAnsi="Times New Roman"/>
          <w:lang w:val="en-US"/>
        </w:rPr>
        <w:t>3</w:t>
      </w:r>
      <w:r w:rsidR="00D553A7">
        <w:rPr>
          <w:rFonts w:ascii="Times New Roman" w:hAnsi="Times New Roman"/>
          <w:lang w:val="en-US"/>
        </w:rPr>
        <w:t xml:space="preserve">0 </w:t>
      </w:r>
      <w:r w:rsidR="00CE6193">
        <w:rPr>
          <w:rFonts w:ascii="Times New Roman" w:hAnsi="Times New Roman"/>
          <w:lang w:val="en-US"/>
        </w:rPr>
        <w:t>A</w:t>
      </w:r>
      <w:r w:rsidR="00D553A7">
        <w:rPr>
          <w:rFonts w:ascii="Times New Roman" w:hAnsi="Times New Roman"/>
          <w:lang w:val="en-US"/>
        </w:rPr>
        <w:t>.M.</w:t>
      </w:r>
    </w:p>
    <w:p w14:paraId="02EB378F" w14:textId="77777777" w:rsidR="00A04568" w:rsidRPr="008F4C8F" w:rsidRDefault="00A04568">
      <w:pPr>
        <w:pStyle w:val="Header"/>
        <w:tabs>
          <w:tab w:val="clear" w:pos="4320"/>
          <w:tab w:val="clear" w:pos="8640"/>
        </w:tabs>
        <w:rPr>
          <w:b/>
          <w:sz w:val="28"/>
        </w:rPr>
      </w:pPr>
    </w:p>
    <w:p w14:paraId="3430A5E7" w14:textId="52008106" w:rsidR="00A04568" w:rsidRPr="008F4C8F" w:rsidRDefault="3F64735D">
      <w:pPr>
        <w:pStyle w:val="Header"/>
        <w:tabs>
          <w:tab w:val="clear" w:pos="4320"/>
          <w:tab w:val="clear" w:pos="8640"/>
        </w:tabs>
        <w:ind w:left="1440"/>
      </w:pPr>
      <w:r w:rsidRPr="008F4C8F">
        <w:t xml:space="preserve">Pursuant to posted notice, the </w:t>
      </w:r>
      <w:r w:rsidR="000223DF">
        <w:rPr>
          <w:lang w:val="en-US"/>
        </w:rPr>
        <w:t>continued</w:t>
      </w:r>
      <w:r w:rsidRPr="008F4C8F">
        <w:t xml:space="preserve"> meeting of the Board of Directors of the Bent Grass Metropolitan District was held on</w:t>
      </w:r>
      <w:r w:rsidR="00372B54">
        <w:rPr>
          <w:lang w:val="en-US"/>
        </w:rPr>
        <w:t xml:space="preserve"> T</w:t>
      </w:r>
      <w:r w:rsidR="00B449A4">
        <w:rPr>
          <w:lang w:val="en-US"/>
        </w:rPr>
        <w:t>ue</w:t>
      </w:r>
      <w:r w:rsidR="00372B54">
        <w:rPr>
          <w:lang w:val="en-US"/>
        </w:rPr>
        <w:t xml:space="preserve">sday, </w:t>
      </w:r>
      <w:r w:rsidR="004765E2">
        <w:rPr>
          <w:lang w:val="en-US"/>
        </w:rPr>
        <w:t>October</w:t>
      </w:r>
      <w:r w:rsidR="00B449A4">
        <w:rPr>
          <w:lang w:val="en-US"/>
        </w:rPr>
        <w:t xml:space="preserve"> </w:t>
      </w:r>
      <w:r w:rsidR="004765E2">
        <w:rPr>
          <w:lang w:val="en-US"/>
        </w:rPr>
        <w:t>1</w:t>
      </w:r>
      <w:r w:rsidRPr="008F4C8F">
        <w:t xml:space="preserve">, 2019 at </w:t>
      </w:r>
      <w:r w:rsidR="00B449A4">
        <w:rPr>
          <w:lang w:val="en-US"/>
        </w:rPr>
        <w:t>10</w:t>
      </w:r>
      <w:r w:rsidRPr="008F4C8F">
        <w:t>:</w:t>
      </w:r>
      <w:r w:rsidR="00B449A4">
        <w:rPr>
          <w:lang w:val="en-US"/>
        </w:rPr>
        <w:t>3</w:t>
      </w:r>
      <w:r w:rsidRPr="008F4C8F">
        <w:t xml:space="preserve">0 </w:t>
      </w:r>
      <w:r w:rsidR="00B449A4">
        <w:rPr>
          <w:lang w:val="en-US"/>
        </w:rPr>
        <w:t>A</w:t>
      </w:r>
      <w:r w:rsidRPr="008F4C8F">
        <w:t>M, at 102 E. Pikes Peak Avenue, Suite 200, Colorado Springs, CO 80903.</w:t>
      </w:r>
    </w:p>
    <w:p w14:paraId="6A05A809" w14:textId="77777777" w:rsidR="00A04568" w:rsidRPr="008F4C8F" w:rsidRDefault="00A04568">
      <w:pPr>
        <w:pStyle w:val="Header"/>
        <w:tabs>
          <w:tab w:val="clear" w:pos="4320"/>
          <w:tab w:val="clear" w:pos="8640"/>
        </w:tabs>
      </w:pPr>
    </w:p>
    <w:p w14:paraId="0EE652F1" w14:textId="77777777" w:rsidR="00A04568" w:rsidRDefault="00A04568" w:rsidP="130F1B2E">
      <w:pPr>
        <w:pStyle w:val="Header"/>
        <w:tabs>
          <w:tab w:val="clear" w:pos="4320"/>
          <w:tab w:val="clear" w:pos="8640"/>
        </w:tabs>
        <w:ind w:left="720" w:hanging="720"/>
        <w:rPr>
          <w:u w:val="single"/>
        </w:rPr>
      </w:pPr>
      <w:r>
        <w:rPr>
          <w:u w:val="single"/>
        </w:rPr>
        <w:t>Attendance</w:t>
      </w:r>
    </w:p>
    <w:p w14:paraId="0CF64079" w14:textId="77777777" w:rsidR="00A04568" w:rsidRDefault="00A04568" w:rsidP="130F1B2E">
      <w:pPr>
        <w:pStyle w:val="Header"/>
        <w:tabs>
          <w:tab w:val="clear" w:pos="4320"/>
          <w:tab w:val="clear" w:pos="8640"/>
        </w:tabs>
        <w:ind w:left="720"/>
        <w:rPr>
          <w:u w:val="single"/>
        </w:rPr>
      </w:pPr>
      <w:r>
        <w:rPr>
          <w:u w:val="single"/>
        </w:rPr>
        <w:t>In attendance were Directors:</w:t>
      </w:r>
    </w:p>
    <w:p w14:paraId="6BDDE763" w14:textId="0F55D4B1" w:rsidR="00A04568" w:rsidRPr="005E29E7" w:rsidRDefault="00A04568" w:rsidP="130F1B2E">
      <w:pPr>
        <w:pStyle w:val="Header"/>
        <w:tabs>
          <w:tab w:val="clear" w:pos="4320"/>
          <w:tab w:val="clear" w:pos="8640"/>
        </w:tabs>
        <w:ind w:left="720"/>
        <w:rPr>
          <w:u w:val="single"/>
          <w:lang w:val="en-US"/>
        </w:rPr>
      </w:pPr>
      <w:r w:rsidRPr="130F1B2E">
        <w:t>Randle Case II, President</w:t>
      </w:r>
    </w:p>
    <w:p w14:paraId="75D41259" w14:textId="3A79E502" w:rsidR="00A04568" w:rsidRPr="00B449A4" w:rsidRDefault="00A04568" w:rsidP="130F1B2E">
      <w:pPr>
        <w:pStyle w:val="Header"/>
        <w:tabs>
          <w:tab w:val="clear" w:pos="4320"/>
          <w:tab w:val="clear" w:pos="8640"/>
        </w:tabs>
        <w:ind w:left="720"/>
        <w:rPr>
          <w:lang w:val="en-US"/>
        </w:rPr>
      </w:pPr>
      <w:r w:rsidRPr="130F1B2E">
        <w:t>Bryan Long, Vice President/Secretary</w:t>
      </w:r>
    </w:p>
    <w:p w14:paraId="40663D94" w14:textId="2907F663" w:rsidR="00A04568" w:rsidRDefault="00A04568" w:rsidP="008F4C8F">
      <w:pPr>
        <w:pStyle w:val="Header"/>
        <w:tabs>
          <w:tab w:val="clear" w:pos="4320"/>
          <w:tab w:val="clear" w:pos="8640"/>
        </w:tabs>
        <w:ind w:left="720"/>
      </w:pPr>
      <w:r w:rsidRPr="130F1B2E">
        <w:t>Lena Gail Case, Director</w:t>
      </w:r>
    </w:p>
    <w:p w14:paraId="15F1ACBC" w14:textId="0B1273CD" w:rsidR="2196C992" w:rsidRDefault="2196C992" w:rsidP="2196C992">
      <w:pPr>
        <w:pStyle w:val="Header"/>
        <w:ind w:left="720"/>
      </w:pPr>
      <w:r>
        <w:t xml:space="preserve">Brad Lam, Director </w:t>
      </w:r>
    </w:p>
    <w:p w14:paraId="5DF13E90" w14:textId="00AC288E" w:rsidR="00225D33" w:rsidRPr="00225D33" w:rsidRDefault="00225D33" w:rsidP="2196C992">
      <w:pPr>
        <w:pStyle w:val="Header"/>
        <w:ind w:left="720"/>
        <w:rPr>
          <w:lang w:val="en-US"/>
        </w:rPr>
      </w:pPr>
      <w:r>
        <w:rPr>
          <w:lang w:val="en-US"/>
        </w:rPr>
        <w:t>Brian Bahr, Treasurer</w:t>
      </w:r>
      <w:r w:rsidR="007D07DA">
        <w:rPr>
          <w:lang w:val="en-US"/>
        </w:rPr>
        <w:t xml:space="preserve"> (by phone</w:t>
      </w:r>
      <w:r w:rsidR="002E3E0A">
        <w:rPr>
          <w:lang w:val="en-US"/>
        </w:rPr>
        <w:t xml:space="preserve"> 10:53 a.m.</w:t>
      </w:r>
      <w:r w:rsidR="007D07DA">
        <w:rPr>
          <w:lang w:val="en-US"/>
        </w:rPr>
        <w:t>)</w:t>
      </w:r>
    </w:p>
    <w:p w14:paraId="5A39BBE3" w14:textId="77777777" w:rsidR="00A04568" w:rsidRDefault="00A04568" w:rsidP="130F1B2E">
      <w:pPr>
        <w:pStyle w:val="Header"/>
        <w:tabs>
          <w:tab w:val="clear" w:pos="4320"/>
          <w:tab w:val="clear" w:pos="8640"/>
        </w:tabs>
        <w:ind w:left="720"/>
        <w:rPr>
          <w:u w:val="single"/>
        </w:rPr>
      </w:pPr>
    </w:p>
    <w:p w14:paraId="3DC914C6" w14:textId="77777777" w:rsidR="00A04568" w:rsidRDefault="58749A9C" w:rsidP="58749A9C">
      <w:pPr>
        <w:pStyle w:val="Header"/>
        <w:tabs>
          <w:tab w:val="clear" w:pos="4320"/>
          <w:tab w:val="clear" w:pos="8640"/>
        </w:tabs>
        <w:ind w:left="720"/>
        <w:rPr>
          <w:u w:val="single"/>
        </w:rPr>
      </w:pPr>
      <w:r w:rsidRPr="58749A9C">
        <w:rPr>
          <w:u w:val="single"/>
        </w:rPr>
        <w:t>Also in attendance were:</w:t>
      </w:r>
    </w:p>
    <w:p w14:paraId="3409F904" w14:textId="0512B918" w:rsidR="00A04568" w:rsidRPr="0076250D" w:rsidRDefault="3F64735D" w:rsidP="0076250D">
      <w:pPr>
        <w:pStyle w:val="Header"/>
        <w:spacing w:line="259" w:lineRule="auto"/>
        <w:ind w:left="720"/>
        <w:rPr>
          <w:u w:val="single"/>
        </w:rPr>
      </w:pPr>
      <w:r>
        <w:t>Peter Susemihl, Susemihl McDermott &amp; Cowan P.C.</w:t>
      </w:r>
    </w:p>
    <w:p w14:paraId="05B42977" w14:textId="72ACF235" w:rsidR="00B449A4" w:rsidRDefault="00B449A4" w:rsidP="005D5BEC">
      <w:pPr>
        <w:pStyle w:val="Header"/>
        <w:tabs>
          <w:tab w:val="clear" w:pos="4320"/>
          <w:tab w:val="clear" w:pos="8640"/>
        </w:tabs>
        <w:ind w:left="720"/>
        <w:rPr>
          <w:lang w:val="en-US"/>
        </w:rPr>
      </w:pPr>
      <w:r>
        <w:rPr>
          <w:lang w:val="en-US"/>
        </w:rPr>
        <w:t>Lori VonFeldt, WSDM</w:t>
      </w:r>
    </w:p>
    <w:p w14:paraId="1DB8D81C" w14:textId="1DCD566B" w:rsidR="7C48C9C7" w:rsidRDefault="007D07DA" w:rsidP="0076250D">
      <w:pPr>
        <w:pStyle w:val="Header"/>
        <w:tabs>
          <w:tab w:val="clear" w:pos="4320"/>
          <w:tab w:val="clear" w:pos="8640"/>
        </w:tabs>
        <w:ind w:left="720"/>
        <w:rPr>
          <w:lang w:val="en-US"/>
        </w:rPr>
      </w:pPr>
      <w:r>
        <w:rPr>
          <w:lang w:val="en-US"/>
        </w:rPr>
        <w:t>Kristina Kulick, WSDM</w:t>
      </w:r>
    </w:p>
    <w:p w14:paraId="41C8F396" w14:textId="77777777" w:rsidR="00A04568" w:rsidRDefault="00A04568">
      <w:pPr>
        <w:pStyle w:val="Header"/>
        <w:tabs>
          <w:tab w:val="clear" w:pos="4320"/>
          <w:tab w:val="clear" w:pos="8640"/>
        </w:tabs>
        <w:ind w:left="720" w:hanging="720"/>
        <w:rPr>
          <w:lang w:val="en-US"/>
        </w:rPr>
      </w:pPr>
    </w:p>
    <w:p w14:paraId="60E84ED7" w14:textId="77777777" w:rsidR="00EC0BA8" w:rsidRDefault="5A5F5314" w:rsidP="58749A9C">
      <w:pPr>
        <w:pStyle w:val="Header"/>
        <w:tabs>
          <w:tab w:val="clear" w:pos="4320"/>
          <w:tab w:val="clear" w:pos="8640"/>
        </w:tabs>
        <w:rPr>
          <w:u w:val="single"/>
        </w:rPr>
      </w:pPr>
      <w:r w:rsidRPr="5A5F5314">
        <w:rPr>
          <w:u w:val="single"/>
        </w:rPr>
        <w:t xml:space="preserve">1. Call to Order &amp; Certification of </w:t>
      </w:r>
      <w:r w:rsidRPr="5A5F5314">
        <w:rPr>
          <w:u w:val="single"/>
          <w:lang w:val="en-US"/>
        </w:rPr>
        <w:t xml:space="preserve">Quorum &amp; </w:t>
      </w:r>
      <w:r w:rsidRPr="5A5F5314">
        <w:rPr>
          <w:u w:val="single"/>
        </w:rPr>
        <w:t>the Agenda:</w:t>
      </w:r>
    </w:p>
    <w:p w14:paraId="4554FF5D" w14:textId="123CAB82" w:rsidR="007F7C65" w:rsidRDefault="00271075" w:rsidP="00BA68BA">
      <w:pPr>
        <w:pStyle w:val="Header"/>
        <w:tabs>
          <w:tab w:val="clear" w:pos="4320"/>
          <w:tab w:val="clear" w:pos="8640"/>
        </w:tabs>
        <w:ind w:left="720"/>
      </w:pPr>
      <w:r w:rsidRPr="00271075">
        <w:t>President Case called the meeting to order at 10:34 a.m. Director Lena Gail Case moved to excuse Director Bahr; seconded by Director Long. Motion passed unanimously.</w:t>
      </w:r>
    </w:p>
    <w:p w14:paraId="3C8C5499" w14:textId="77777777" w:rsidR="00271075" w:rsidRDefault="00271075" w:rsidP="00BA68BA">
      <w:pPr>
        <w:pStyle w:val="Header"/>
        <w:tabs>
          <w:tab w:val="clear" w:pos="4320"/>
          <w:tab w:val="clear" w:pos="8640"/>
        </w:tabs>
        <w:ind w:left="720"/>
        <w:rPr>
          <w:lang w:val="en-US"/>
        </w:rPr>
      </w:pPr>
    </w:p>
    <w:p w14:paraId="507FB72A" w14:textId="1876EA46" w:rsidR="00E56C15" w:rsidRDefault="3F64735D" w:rsidP="00E56C15">
      <w:pPr>
        <w:pStyle w:val="Header"/>
        <w:tabs>
          <w:tab w:val="clear" w:pos="4320"/>
          <w:tab w:val="clear" w:pos="8640"/>
        </w:tabs>
        <w:rPr>
          <w:lang w:val="en-US"/>
        </w:rPr>
      </w:pPr>
      <w:r w:rsidRPr="3F64735D">
        <w:rPr>
          <w:u w:val="single"/>
          <w:lang w:val="en-US"/>
        </w:rPr>
        <w:t xml:space="preserve">2. </w:t>
      </w:r>
      <w:r w:rsidR="00B449A4" w:rsidRPr="00B449A4">
        <w:rPr>
          <w:u w:val="single"/>
          <w:lang w:val="en-US"/>
        </w:rPr>
        <w:t xml:space="preserve">Approval of the </w:t>
      </w:r>
      <w:r w:rsidR="00271075">
        <w:rPr>
          <w:u w:val="single"/>
          <w:lang w:val="en-US"/>
        </w:rPr>
        <w:t>June</w:t>
      </w:r>
      <w:r w:rsidR="007D3D1E">
        <w:rPr>
          <w:u w:val="single"/>
          <w:lang w:val="en-US"/>
        </w:rPr>
        <w:t xml:space="preserve"> </w:t>
      </w:r>
      <w:r w:rsidR="00B449A4">
        <w:rPr>
          <w:u w:val="single"/>
          <w:lang w:val="en-US"/>
        </w:rPr>
        <w:t>M</w:t>
      </w:r>
      <w:r w:rsidR="00B449A4" w:rsidRPr="00B449A4">
        <w:rPr>
          <w:u w:val="single"/>
          <w:lang w:val="en-US"/>
        </w:rPr>
        <w:t>inutes</w:t>
      </w:r>
      <w:r w:rsidR="00E56C15" w:rsidRPr="00E56C15">
        <w:rPr>
          <w:lang w:val="en-US"/>
        </w:rPr>
        <w:t xml:space="preserve">: </w:t>
      </w:r>
    </w:p>
    <w:p w14:paraId="10CB4157" w14:textId="43AEEDFA" w:rsidR="00271075" w:rsidRDefault="00271075" w:rsidP="00271075">
      <w:pPr>
        <w:pStyle w:val="Header"/>
        <w:tabs>
          <w:tab w:val="clear" w:pos="4320"/>
          <w:tab w:val="clear" w:pos="8640"/>
        </w:tabs>
        <w:ind w:left="720"/>
      </w:pPr>
      <w:r w:rsidRPr="00271075">
        <w:t>Director Lam moved to approve</w:t>
      </w:r>
      <w:r>
        <w:rPr>
          <w:lang w:val="en-US"/>
        </w:rPr>
        <w:t xml:space="preserve"> the </w:t>
      </w:r>
      <w:r w:rsidR="002E3E0A">
        <w:rPr>
          <w:lang w:val="en-US"/>
        </w:rPr>
        <w:t xml:space="preserve">May and </w:t>
      </w:r>
      <w:r>
        <w:rPr>
          <w:lang w:val="en-US"/>
        </w:rPr>
        <w:t>June Minutes</w:t>
      </w:r>
      <w:r w:rsidRPr="00271075">
        <w:t>; seconded by Director Lena Gail Case. Motion passed unanimously.</w:t>
      </w:r>
    </w:p>
    <w:p w14:paraId="3C9CE302" w14:textId="3612F845" w:rsidR="008306CC" w:rsidRDefault="007D3D1E" w:rsidP="00E56C15">
      <w:pPr>
        <w:pStyle w:val="Header"/>
        <w:tabs>
          <w:tab w:val="clear" w:pos="4320"/>
          <w:tab w:val="clear" w:pos="8640"/>
        </w:tabs>
        <w:rPr>
          <w:lang w:val="en-US"/>
        </w:rPr>
      </w:pPr>
      <w:r>
        <w:rPr>
          <w:lang w:val="en-US"/>
        </w:rPr>
        <w:tab/>
      </w:r>
    </w:p>
    <w:p w14:paraId="1AB5E33A" w14:textId="584283E6" w:rsidR="00E56C15" w:rsidRPr="00B66DCE" w:rsidRDefault="00E56C15" w:rsidP="00E56C15">
      <w:pPr>
        <w:pStyle w:val="Header"/>
        <w:tabs>
          <w:tab w:val="clear" w:pos="4320"/>
          <w:tab w:val="clear" w:pos="8640"/>
        </w:tabs>
        <w:rPr>
          <w:lang w:val="en-US"/>
        </w:rPr>
      </w:pPr>
      <w:r>
        <w:rPr>
          <w:u w:val="single"/>
          <w:lang w:val="en-US"/>
        </w:rPr>
        <w:t>3. Public Comment:</w:t>
      </w:r>
      <w:r>
        <w:rPr>
          <w:lang w:val="en-US"/>
        </w:rPr>
        <w:t xml:space="preserve"> </w:t>
      </w:r>
    </w:p>
    <w:p w14:paraId="2687AAA6" w14:textId="57FEEBDF" w:rsidR="3F64735D" w:rsidRPr="00B315A3" w:rsidRDefault="00B315A3" w:rsidP="3F64735D">
      <w:pPr>
        <w:pStyle w:val="Header"/>
        <w:ind w:left="720"/>
        <w:rPr>
          <w:lang w:val="en-US"/>
        </w:rPr>
      </w:pPr>
      <w:r>
        <w:rPr>
          <w:lang w:val="en-US"/>
        </w:rPr>
        <w:t xml:space="preserve">There was no public comment. </w:t>
      </w:r>
    </w:p>
    <w:p w14:paraId="441BB8AD" w14:textId="77777777" w:rsidR="005F7AE0" w:rsidRPr="00372B54" w:rsidRDefault="005F7AE0" w:rsidP="00B315A3">
      <w:pPr>
        <w:pStyle w:val="Header"/>
        <w:rPr>
          <w:lang w:val="en-US"/>
        </w:rPr>
      </w:pPr>
    </w:p>
    <w:p w14:paraId="313B32D7" w14:textId="35C242B8" w:rsidR="3F64735D" w:rsidRDefault="00E56C15" w:rsidP="3F64735D">
      <w:pPr>
        <w:pStyle w:val="Header"/>
      </w:pPr>
      <w:r>
        <w:rPr>
          <w:u w:val="single"/>
          <w:lang w:val="en-US"/>
        </w:rPr>
        <w:t>4</w:t>
      </w:r>
      <w:r w:rsidR="3F64735D" w:rsidRPr="3F64735D">
        <w:rPr>
          <w:u w:val="single"/>
        </w:rPr>
        <w:t xml:space="preserve">. </w:t>
      </w:r>
      <w:r>
        <w:rPr>
          <w:u w:val="single"/>
          <w:lang w:val="en-US"/>
        </w:rPr>
        <w:t xml:space="preserve">Review of </w:t>
      </w:r>
      <w:r w:rsidR="3F64735D" w:rsidRPr="3F64735D">
        <w:rPr>
          <w:u w:val="single"/>
        </w:rPr>
        <w:t xml:space="preserve">Financials and </w:t>
      </w:r>
      <w:r>
        <w:rPr>
          <w:u w:val="single"/>
          <w:lang w:val="en-US"/>
        </w:rPr>
        <w:t xml:space="preserve">Approval of </w:t>
      </w:r>
      <w:r w:rsidR="3F64735D" w:rsidRPr="3F64735D">
        <w:rPr>
          <w:u w:val="single"/>
        </w:rPr>
        <w:t>Payables:</w:t>
      </w:r>
      <w:r w:rsidR="3F64735D">
        <w:t xml:space="preserve"> </w:t>
      </w:r>
    </w:p>
    <w:p w14:paraId="5742F63F" w14:textId="77777777" w:rsidR="00DB6A64" w:rsidRDefault="00B315A3" w:rsidP="00B315A3">
      <w:pPr>
        <w:ind w:left="720"/>
      </w:pPr>
      <w:r w:rsidRPr="00B315A3">
        <w:t xml:space="preserve">Ms. VonFeldt </w:t>
      </w:r>
      <w:r w:rsidR="00DB6A64">
        <w:t xml:space="preserve">presented payables from September and </w:t>
      </w:r>
      <w:r w:rsidRPr="00B315A3">
        <w:t>noted there were no current payables due to it being the 1</w:t>
      </w:r>
      <w:r w:rsidRPr="00DB6A64">
        <w:rPr>
          <w:vertAlign w:val="superscript"/>
        </w:rPr>
        <w:t>st</w:t>
      </w:r>
      <w:r w:rsidR="00DB6A64">
        <w:t xml:space="preserve"> </w:t>
      </w:r>
      <w:r w:rsidRPr="00B315A3">
        <w:t xml:space="preserve">of the month. Director Lam moved to approve the </w:t>
      </w:r>
      <w:r w:rsidR="00DB6A64">
        <w:t>p</w:t>
      </w:r>
      <w:r w:rsidRPr="00B315A3">
        <w:t xml:space="preserve">ayables as presented; seconded by Director Lena Gail Case. Motion passed unanimously. </w:t>
      </w:r>
    </w:p>
    <w:p w14:paraId="412C30B1" w14:textId="77777777" w:rsidR="00DB6A64" w:rsidRDefault="00DB6A64" w:rsidP="00B315A3">
      <w:pPr>
        <w:ind w:left="720"/>
      </w:pPr>
    </w:p>
    <w:p w14:paraId="629B4662" w14:textId="566D5B3C" w:rsidR="00DB565B" w:rsidRDefault="00B315A3" w:rsidP="00B315A3">
      <w:pPr>
        <w:ind w:left="720"/>
      </w:pPr>
      <w:r w:rsidRPr="00B315A3">
        <w:t>Ms. VonFeldt noted the</w:t>
      </w:r>
      <w:r w:rsidR="00216EB9">
        <w:t xml:space="preserve"> District</w:t>
      </w:r>
      <w:r w:rsidRPr="00B315A3">
        <w:t xml:space="preserve"> ha</w:t>
      </w:r>
      <w:r w:rsidR="00216EB9">
        <w:t>s</w:t>
      </w:r>
      <w:r w:rsidRPr="00B315A3">
        <w:t xml:space="preserve"> collected </w:t>
      </w:r>
      <w:r w:rsidR="00216EB9">
        <w:t>most</w:t>
      </w:r>
      <w:r w:rsidRPr="00B315A3">
        <w:t xml:space="preserve"> </w:t>
      </w:r>
      <w:r w:rsidR="00216EB9">
        <w:t xml:space="preserve">of the </w:t>
      </w:r>
      <w:r w:rsidRPr="00B315A3">
        <w:t>taxes for the year</w:t>
      </w:r>
      <w:r w:rsidR="002E3E0A">
        <w:t>,</w:t>
      </w:r>
      <w:r w:rsidR="00216EB9">
        <w:t xml:space="preserve"> which is reflected in the g</w:t>
      </w:r>
      <w:r w:rsidRPr="00B315A3">
        <w:t xml:space="preserve">eneral </w:t>
      </w:r>
      <w:r w:rsidR="00216EB9">
        <w:t>f</w:t>
      </w:r>
      <w:r w:rsidRPr="00B315A3">
        <w:t>und. The Board discussed the upcoming budget season and refinancing. President Case noted they need $40</w:t>
      </w:r>
      <w:r w:rsidR="00216EB9">
        <w:t xml:space="preserve">,000 </w:t>
      </w:r>
      <w:r w:rsidRPr="00B315A3">
        <w:t>in the fund for the County project.</w:t>
      </w:r>
      <w:r w:rsidR="00216EB9">
        <w:t xml:space="preserve"> Ms.</w:t>
      </w:r>
      <w:r w:rsidRPr="00B315A3">
        <w:t xml:space="preserve"> VonFeldt noted $110</w:t>
      </w:r>
      <w:r w:rsidR="00216EB9">
        <w:t>,000</w:t>
      </w:r>
      <w:r w:rsidRPr="00B315A3">
        <w:t xml:space="preserve"> is obligated for debt service. President Case discussed refinancing</w:t>
      </w:r>
      <w:r w:rsidR="00216EB9">
        <w:t xml:space="preserve"> and the possibilities of</w:t>
      </w:r>
      <w:r w:rsidRPr="00B315A3">
        <w:t xml:space="preserve"> clos</w:t>
      </w:r>
      <w:r w:rsidR="00216EB9">
        <w:t>ing</w:t>
      </w:r>
      <w:r w:rsidRPr="00B315A3">
        <w:t xml:space="preserve"> or refunding in January 2020, so </w:t>
      </w:r>
      <w:r w:rsidR="00216EB9">
        <w:t>the District</w:t>
      </w:r>
      <w:r w:rsidRPr="00B315A3">
        <w:t xml:space="preserve"> will </w:t>
      </w:r>
      <w:r w:rsidR="00216EB9">
        <w:t>need</w:t>
      </w:r>
      <w:r w:rsidRPr="00B315A3">
        <w:t xml:space="preserve"> to make the December </w:t>
      </w:r>
      <w:r w:rsidR="002E3E0A">
        <w:t xml:space="preserve">Bond interest </w:t>
      </w:r>
      <w:r w:rsidRPr="00B315A3">
        <w:t>payment. Director Lam asked about the fixed assets. Ms. VonFeldt explained it is from prior construction and shows up as an asset</w:t>
      </w:r>
      <w:r w:rsidR="00216EB9">
        <w:t xml:space="preserve"> and</w:t>
      </w:r>
      <w:r w:rsidRPr="00B315A3">
        <w:t xml:space="preserve"> it will come off the books once it is</w:t>
      </w:r>
      <w:r w:rsidR="002E3E0A">
        <w:t xml:space="preserve"> transferred</w:t>
      </w:r>
      <w:r w:rsidRPr="00B315A3">
        <w:t xml:space="preserve"> to the County. Director Lena Gail Case moved to accept the </w:t>
      </w:r>
      <w:r w:rsidR="00216EB9">
        <w:t>f</w:t>
      </w:r>
      <w:r w:rsidRPr="00B315A3">
        <w:t>inancials as presented; seconded by Director Lam. Motion passed unanimously.</w:t>
      </w:r>
    </w:p>
    <w:p w14:paraId="077FC890" w14:textId="77777777" w:rsidR="00216EB9" w:rsidRDefault="00216EB9" w:rsidP="00B315A3">
      <w:pPr>
        <w:ind w:left="720"/>
        <w:rPr>
          <w:u w:val="single"/>
        </w:rPr>
      </w:pPr>
    </w:p>
    <w:p w14:paraId="3E760DFD" w14:textId="7C51A105" w:rsidR="00DB565B" w:rsidRPr="00DB565B" w:rsidRDefault="00510E6F" w:rsidP="00DB565B">
      <w:pPr>
        <w:rPr>
          <w:u w:val="single"/>
        </w:rPr>
      </w:pPr>
      <w:r w:rsidRPr="00DB565B">
        <w:rPr>
          <w:u w:val="single"/>
        </w:rPr>
        <w:t>5</w:t>
      </w:r>
      <w:r w:rsidR="3F64735D" w:rsidRPr="00DB565B">
        <w:rPr>
          <w:u w:val="single"/>
        </w:rPr>
        <w:t>. Board President Report:</w:t>
      </w:r>
    </w:p>
    <w:p w14:paraId="7629B64E" w14:textId="6D4D5AF1" w:rsidR="00837234" w:rsidRDefault="007C6287" w:rsidP="00494700">
      <w:pPr>
        <w:ind w:left="720"/>
      </w:pPr>
      <w:r w:rsidRPr="007C6287">
        <w:t xml:space="preserve">President Case </w:t>
      </w:r>
      <w:r w:rsidR="00494700">
        <w:t>addressed</w:t>
      </w:r>
      <w:r w:rsidRPr="007C6287">
        <w:t xml:space="preserve"> a concern about the water </w:t>
      </w:r>
      <w:r w:rsidR="002E3E0A">
        <w:t xml:space="preserve">in Bent Grass </w:t>
      </w:r>
      <w:r w:rsidRPr="007C6287">
        <w:t>being harder in nature</w:t>
      </w:r>
      <w:r w:rsidR="00A85446">
        <w:t xml:space="preserve"> that</w:t>
      </w:r>
      <w:r w:rsidRPr="007C6287">
        <w:t xml:space="preserve"> Director Lam </w:t>
      </w:r>
      <w:r w:rsidR="00A85446">
        <w:t xml:space="preserve">had shared.  Director Lam </w:t>
      </w:r>
      <w:r w:rsidR="00494700">
        <w:t>confirmed the water</w:t>
      </w:r>
      <w:r w:rsidRPr="007C6287">
        <w:t xml:space="preserve"> seem</w:t>
      </w:r>
      <w:r w:rsidR="00494700">
        <w:t>s</w:t>
      </w:r>
      <w:r w:rsidRPr="007C6287">
        <w:t xml:space="preserve"> to be harder</w:t>
      </w:r>
      <w:r w:rsidR="00494700">
        <w:t>,</w:t>
      </w:r>
      <w:r w:rsidRPr="007C6287">
        <w:t xml:space="preserve"> but</w:t>
      </w:r>
      <w:r w:rsidR="00494700">
        <w:t xml:space="preserve"> noted</w:t>
      </w:r>
      <w:r w:rsidRPr="007C6287">
        <w:t xml:space="preserve"> it is just his opinion</w:t>
      </w:r>
      <w:r w:rsidR="00494700">
        <w:t xml:space="preserve"> and there is n</w:t>
      </w:r>
      <w:r w:rsidRPr="007C6287">
        <w:t>o difference in taste. He n</w:t>
      </w:r>
      <w:r w:rsidR="00494700">
        <w:t>oticed</w:t>
      </w:r>
      <w:r w:rsidRPr="007C6287">
        <w:t xml:space="preserve"> the change right after the Woodmen Hills </w:t>
      </w:r>
      <w:r w:rsidR="00A85446">
        <w:t xml:space="preserve">Metro District (WHMD) </w:t>
      </w:r>
      <w:r w:rsidRPr="007C6287">
        <w:t>agreement</w:t>
      </w:r>
      <w:r w:rsidR="00A85446">
        <w:t xml:space="preserve"> was implemented</w:t>
      </w:r>
      <w:r w:rsidR="002E3E0A">
        <w:t>,</w:t>
      </w:r>
      <w:r w:rsidRPr="007C6287">
        <w:t xml:space="preserve"> and </w:t>
      </w:r>
      <w:r w:rsidR="00A85446">
        <w:t>WHMD is</w:t>
      </w:r>
      <w:r w:rsidRPr="007C6287">
        <w:t xml:space="preserve"> doing a lot of construction. Director Lam commented that the </w:t>
      </w:r>
      <w:r w:rsidR="00D611A0">
        <w:t xml:space="preserve">need for the </w:t>
      </w:r>
      <w:r w:rsidRPr="007C6287">
        <w:t xml:space="preserve">new </w:t>
      </w:r>
      <w:r w:rsidR="00D611A0">
        <w:t xml:space="preserve">traffic signal </w:t>
      </w:r>
      <w:r w:rsidRPr="007C6287">
        <w:t>at Meridian and Bent Grass Blvd</w:t>
      </w:r>
      <w:r w:rsidR="00CB3108">
        <w:t>.</w:t>
      </w:r>
      <w:r w:rsidRPr="007C6287">
        <w:t xml:space="preserve"> could be re</w:t>
      </w:r>
      <w:r w:rsidR="00D611A0">
        <w:t xml:space="preserve">duced </w:t>
      </w:r>
      <w:r w:rsidRPr="007C6287">
        <w:t>by a lower speed limit</w:t>
      </w:r>
      <w:r w:rsidR="00CB3108">
        <w:t xml:space="preserve"> with</w:t>
      </w:r>
      <w:r w:rsidRPr="007C6287">
        <w:t xml:space="preserve"> a sign for reduced speed or dangerous intersection. </w:t>
      </w:r>
      <w:r w:rsidR="00CB3108">
        <w:t>Reducing the speed from 55 to 45 mph c</w:t>
      </w:r>
      <w:r w:rsidRPr="007C6287">
        <w:t xml:space="preserve">ould reduce the hazard at this intersection. </w:t>
      </w:r>
      <w:r w:rsidR="00CB3108">
        <w:t>The Board discussed that this is w</w:t>
      </w:r>
      <w:r w:rsidRPr="007C6287">
        <w:t>orth noting</w:t>
      </w:r>
      <w:r w:rsidR="00CB3108">
        <w:t xml:space="preserve"> and c</w:t>
      </w:r>
      <w:r w:rsidRPr="007C6287">
        <w:t xml:space="preserve">ould be a </w:t>
      </w:r>
      <w:r w:rsidR="00CB3108" w:rsidRPr="007C6287">
        <w:t>cost-effective</w:t>
      </w:r>
      <w:r w:rsidRPr="007C6287">
        <w:t xml:space="preserve"> way to rectify</w:t>
      </w:r>
      <w:r w:rsidR="00374C41">
        <w:t xml:space="preserve"> short term need for signal</w:t>
      </w:r>
      <w:r w:rsidRPr="007C6287">
        <w:t>. President Case noted he spoke to the developer</w:t>
      </w:r>
      <w:r w:rsidR="00374C41">
        <w:t>, Ben Hummel about</w:t>
      </w:r>
      <w:r w:rsidRPr="007C6287">
        <w:t xml:space="preserve"> the </w:t>
      </w:r>
      <w:r w:rsidR="00374C41">
        <w:t xml:space="preserve">Falcon Marketplace and </w:t>
      </w:r>
      <w:r w:rsidRPr="007C6287">
        <w:t>King Sooper</w:t>
      </w:r>
      <w:r w:rsidR="00374C41">
        <w:t>s</w:t>
      </w:r>
      <w:r w:rsidRPr="007C6287">
        <w:t xml:space="preserve"> </w:t>
      </w:r>
      <w:r w:rsidR="00374C41">
        <w:t xml:space="preserve">is </w:t>
      </w:r>
      <w:r w:rsidR="00CB3108">
        <w:t>s</w:t>
      </w:r>
      <w:r w:rsidRPr="007C6287">
        <w:t>till moving forward</w:t>
      </w:r>
      <w:r w:rsidR="00CB3108">
        <w:t xml:space="preserve"> after</w:t>
      </w:r>
      <w:r w:rsidRPr="007C6287">
        <w:t xml:space="preserve"> </w:t>
      </w:r>
      <w:r w:rsidR="00E02FB0">
        <w:t xml:space="preserve">Mr. Hummel bought </w:t>
      </w:r>
      <w:r w:rsidRPr="007C6287">
        <w:t>out a previous investor. Director Lam noted new commercial development at Meridian and Stapleton</w:t>
      </w:r>
      <w:r w:rsidR="00E02FB0">
        <w:t xml:space="preserve"> continues to unfold</w:t>
      </w:r>
      <w:r w:rsidRPr="007C6287">
        <w:t>.</w:t>
      </w:r>
    </w:p>
    <w:p w14:paraId="5BECB7D0" w14:textId="77777777" w:rsidR="00DB565B" w:rsidRPr="00DB565B" w:rsidRDefault="00DB565B" w:rsidP="00DB565B">
      <w:pPr>
        <w:pStyle w:val="Header"/>
        <w:rPr>
          <w:lang w:val="en-US"/>
        </w:rPr>
      </w:pPr>
    </w:p>
    <w:p w14:paraId="57AD926E" w14:textId="2A4E49F8" w:rsidR="0457AC35" w:rsidRDefault="00510E6F" w:rsidP="0457AC35">
      <w:r>
        <w:rPr>
          <w:u w:val="single"/>
        </w:rPr>
        <w:t>6</w:t>
      </w:r>
      <w:r w:rsidR="3F64735D" w:rsidRPr="3F64735D">
        <w:rPr>
          <w:u w:val="single"/>
        </w:rPr>
        <w:t>. Manager’s Report:</w:t>
      </w:r>
    </w:p>
    <w:p w14:paraId="722CF7FA" w14:textId="5DCAF01F" w:rsidR="00924E6F" w:rsidRDefault="00F117F1" w:rsidP="0457AC35">
      <w:pPr>
        <w:pStyle w:val="Header"/>
        <w:ind w:left="720"/>
        <w:rPr>
          <w:lang w:val="en-US"/>
        </w:rPr>
      </w:pPr>
      <w:r w:rsidRPr="00F117F1">
        <w:t>President Case noted that Mr. Walker was unable to attend the meeting due to sickness</w:t>
      </w:r>
      <w:r w:rsidR="002E3E0A">
        <w:rPr>
          <w:lang w:val="en-US"/>
        </w:rPr>
        <w:t>,</w:t>
      </w:r>
      <w:r>
        <w:rPr>
          <w:lang w:val="en-US"/>
        </w:rPr>
        <w:t xml:space="preserve"> but he emailed updates for the Board</w:t>
      </w:r>
      <w:r w:rsidR="00E02FB0">
        <w:rPr>
          <w:lang w:val="en-US"/>
        </w:rPr>
        <w:t xml:space="preserve"> which the Board reviewed</w:t>
      </w:r>
      <w:r>
        <w:rPr>
          <w:lang w:val="en-US"/>
        </w:rPr>
        <w:t>.</w:t>
      </w:r>
    </w:p>
    <w:p w14:paraId="53AB7724" w14:textId="77777777" w:rsidR="00F117F1" w:rsidRPr="00F117F1" w:rsidRDefault="00F117F1" w:rsidP="0457AC35">
      <w:pPr>
        <w:pStyle w:val="Header"/>
        <w:ind w:left="720"/>
        <w:rPr>
          <w:lang w:val="en-US"/>
        </w:rPr>
      </w:pPr>
    </w:p>
    <w:p w14:paraId="10BFBF00" w14:textId="0B523DE3" w:rsidR="7C48C9C7" w:rsidRDefault="00510E6F" w:rsidP="3F64735D">
      <w:pPr>
        <w:rPr>
          <w:u w:val="single"/>
        </w:rPr>
      </w:pPr>
      <w:r>
        <w:rPr>
          <w:u w:val="single"/>
        </w:rPr>
        <w:t>7</w:t>
      </w:r>
      <w:r w:rsidR="3F64735D" w:rsidRPr="3F64735D">
        <w:rPr>
          <w:u w:val="single"/>
        </w:rPr>
        <w:t>. Development Updates:</w:t>
      </w:r>
    </w:p>
    <w:p w14:paraId="0E164375" w14:textId="7447ADBB" w:rsidR="00104A6D" w:rsidRDefault="00BA3923" w:rsidP="00F81BA4">
      <w:pPr>
        <w:ind w:left="720"/>
      </w:pPr>
      <w:r w:rsidRPr="00BA3923">
        <w:t xml:space="preserve">President Case </w:t>
      </w:r>
      <w:r>
        <w:t>reported</w:t>
      </w:r>
      <w:r w:rsidRPr="00BA3923">
        <w:t xml:space="preserve"> that Director Lena Gail Case has bought out her partner </w:t>
      </w:r>
      <w:r>
        <w:t>for</w:t>
      </w:r>
      <w:r w:rsidRPr="00BA3923">
        <w:t xml:space="preserve"> 37 acres near District 49. </w:t>
      </w:r>
      <w:r>
        <w:t>He noted that</w:t>
      </w:r>
      <w:r w:rsidRPr="00BA3923">
        <w:t xml:space="preserve"> District 49 has been dormant on expanding their bus facilities, so not sure if that will mature. </w:t>
      </w:r>
      <w:r>
        <w:t>President Case said there are</w:t>
      </w:r>
      <w:r w:rsidRPr="00BA3923">
        <w:t xml:space="preserve"> </w:t>
      </w:r>
      <w:r>
        <w:t>n</w:t>
      </w:r>
      <w:r w:rsidRPr="00BA3923">
        <w:t xml:space="preserve">o updates on the Man Cave as of late. Director Bahr reported on Challenger activities </w:t>
      </w:r>
      <w:r w:rsidR="009D78F6">
        <w:t xml:space="preserve">in the </w:t>
      </w:r>
      <w:r w:rsidR="008E1E58">
        <w:t xml:space="preserve">next phase of residential </w:t>
      </w:r>
      <w:r>
        <w:t>and said they have</w:t>
      </w:r>
      <w:r w:rsidRPr="00BA3923">
        <w:t xml:space="preserve"> submitted to the County and </w:t>
      </w:r>
      <w:r>
        <w:t xml:space="preserve">are </w:t>
      </w:r>
      <w:r w:rsidRPr="00BA3923">
        <w:t>hoping to break ground soon.</w:t>
      </w:r>
    </w:p>
    <w:p w14:paraId="0005FF29" w14:textId="77777777" w:rsidR="00BA3923" w:rsidRDefault="00BA3923" w:rsidP="00F81BA4">
      <w:pPr>
        <w:ind w:left="720"/>
        <w:rPr>
          <w:u w:val="single"/>
        </w:rPr>
      </w:pPr>
    </w:p>
    <w:p w14:paraId="335314E6" w14:textId="2049817D" w:rsidR="0457AC35" w:rsidRDefault="00510E6F" w:rsidP="3F64735D">
      <w:pPr>
        <w:rPr>
          <w:u w:val="single"/>
        </w:rPr>
      </w:pPr>
      <w:r>
        <w:rPr>
          <w:u w:val="single"/>
        </w:rPr>
        <w:t>8</w:t>
      </w:r>
      <w:r w:rsidR="3F64735D" w:rsidRPr="3F64735D">
        <w:rPr>
          <w:u w:val="single"/>
        </w:rPr>
        <w:t>. Review and Action on:</w:t>
      </w:r>
    </w:p>
    <w:p w14:paraId="6FA8F768" w14:textId="77777777" w:rsidR="002E3E0A" w:rsidRDefault="00D9504A" w:rsidP="00D9504A">
      <w:pPr>
        <w:pStyle w:val="ListParagraph"/>
        <w:numPr>
          <w:ilvl w:val="0"/>
          <w:numId w:val="45"/>
        </w:numPr>
      </w:pPr>
      <w:r w:rsidRPr="00D9504A">
        <w:t xml:space="preserve">BGMD Bond Refinance &amp; Engagement of Consultants: </w:t>
      </w:r>
    </w:p>
    <w:p w14:paraId="62BE63C8" w14:textId="77777777" w:rsidR="00D0657A" w:rsidRDefault="00D9504A" w:rsidP="002E3E0A">
      <w:pPr>
        <w:pStyle w:val="ListParagraph"/>
      </w:pPr>
      <w:r w:rsidRPr="00D9504A">
        <w:t xml:space="preserve">The Board discussed how and when to reorganize the financing </w:t>
      </w:r>
      <w:r w:rsidR="00094AF2">
        <w:t>to</w:t>
      </w:r>
      <w:r w:rsidRPr="00D9504A">
        <w:t xml:space="preserve"> reduce interest and </w:t>
      </w:r>
      <w:r w:rsidR="00094AF2">
        <w:t xml:space="preserve">create </w:t>
      </w:r>
      <w:r w:rsidRPr="00D9504A">
        <w:t xml:space="preserve">more funds for development. </w:t>
      </w:r>
      <w:r w:rsidR="00094AF2">
        <w:t xml:space="preserve">The Board discussed that according to </w:t>
      </w:r>
      <w:r w:rsidR="008E1E58">
        <w:t xml:space="preserve">Zach </w:t>
      </w:r>
      <w:r w:rsidRPr="00D9504A">
        <w:t>Bishop</w:t>
      </w:r>
      <w:r w:rsidR="008E1E58">
        <w:t xml:space="preserve"> of DA Davidson</w:t>
      </w:r>
      <w:r w:rsidR="00094AF2">
        <w:t>,</w:t>
      </w:r>
      <w:r w:rsidRPr="00D9504A">
        <w:t xml:space="preserve"> interest rates are good and encouraging</w:t>
      </w:r>
      <w:r w:rsidR="008E1E58">
        <w:t xml:space="preserve"> for this to occur</w:t>
      </w:r>
      <w:r w:rsidRPr="00D9504A">
        <w:t xml:space="preserve">. </w:t>
      </w:r>
      <w:r w:rsidR="00094AF2">
        <w:t>The Board discussed there may be a</w:t>
      </w:r>
      <w:r w:rsidRPr="00D9504A">
        <w:t xml:space="preserve"> need for subordinate bonds.</w:t>
      </w:r>
      <w:r w:rsidR="00094AF2">
        <w:t xml:space="preserve"> </w:t>
      </w:r>
      <w:r w:rsidR="008E1E58">
        <w:t xml:space="preserve"> President Case shared the </w:t>
      </w:r>
      <w:r w:rsidR="00E235A2">
        <w:t xml:space="preserve">draft spreadsheet from Mr. Bishop.  </w:t>
      </w:r>
      <w:r w:rsidR="00094AF2">
        <w:t>After discussion</w:t>
      </w:r>
      <w:r w:rsidR="00020C06">
        <w:t xml:space="preserve"> as to next steps and budget items related to that</w:t>
      </w:r>
      <w:r w:rsidR="00094AF2">
        <w:t>, Director Long moved to</w:t>
      </w:r>
      <w:r w:rsidRPr="00D9504A">
        <w:t xml:space="preserve"> </w:t>
      </w:r>
      <w:r w:rsidR="00094AF2">
        <w:t>a</w:t>
      </w:r>
      <w:r w:rsidRPr="00D9504A">
        <w:t xml:space="preserve">uthorize the Manager and necessary officers to review and accept proposals for residential and commercial absorption market studies and any other necessary consulting up to $35,000. Director Bahr noted this </w:t>
      </w:r>
      <w:r w:rsidR="00020C06">
        <w:t xml:space="preserve">step </w:t>
      </w:r>
      <w:r w:rsidRPr="00D9504A">
        <w:t xml:space="preserve">is important to </w:t>
      </w:r>
      <w:r w:rsidR="00020C06">
        <w:t xml:space="preserve">help encourage </w:t>
      </w:r>
      <w:r w:rsidRPr="00D9504A">
        <w:t xml:space="preserve">development. </w:t>
      </w:r>
      <w:r w:rsidR="00094AF2">
        <w:t xml:space="preserve">The motion was </w:t>
      </w:r>
      <w:r w:rsidRPr="00D9504A">
        <w:t xml:space="preserve">seconded by Director Lena Gail Case. Director Lam asked </w:t>
      </w:r>
      <w:r w:rsidR="00094AF2">
        <w:t>for clarification on</w:t>
      </w:r>
      <w:r w:rsidRPr="00D9504A">
        <w:t xml:space="preserve"> the residential absorption term. President Case explained it is an update to the market study </w:t>
      </w:r>
      <w:r w:rsidR="00E920E0">
        <w:t xml:space="preserve">done prior to the original bond funding </w:t>
      </w:r>
      <w:r w:rsidRPr="00D9504A">
        <w:t xml:space="preserve">and </w:t>
      </w:r>
      <w:r w:rsidR="00E920E0">
        <w:t xml:space="preserve">will address </w:t>
      </w:r>
      <w:r w:rsidRPr="00D9504A">
        <w:t xml:space="preserve">absorption and number of units sold </w:t>
      </w:r>
      <w:r w:rsidR="00E920E0">
        <w:t xml:space="preserve">or to be sold </w:t>
      </w:r>
      <w:r w:rsidRPr="00D9504A">
        <w:t xml:space="preserve">moving forward. </w:t>
      </w:r>
      <w:r w:rsidR="00094AF2">
        <w:t>It also applies to</w:t>
      </w:r>
      <w:r w:rsidRPr="00D9504A">
        <w:t xml:space="preserve"> commercial and how much </w:t>
      </w:r>
      <w:r w:rsidR="00391F41">
        <w:t xml:space="preserve">Commercial property </w:t>
      </w:r>
      <w:r w:rsidRPr="00D9504A">
        <w:t xml:space="preserve">in the </w:t>
      </w:r>
      <w:r w:rsidR="00094AF2">
        <w:t>D</w:t>
      </w:r>
      <w:r w:rsidRPr="00D9504A">
        <w:t>istrict will be absorbable</w:t>
      </w:r>
      <w:r w:rsidR="00391F41">
        <w:t>.  Then the study information is calculated with</w:t>
      </w:r>
      <w:r w:rsidRPr="00D9504A">
        <w:t xml:space="preserve"> the mill levy and </w:t>
      </w:r>
      <w:r w:rsidR="00391F41">
        <w:t>what is to</w:t>
      </w:r>
      <w:r w:rsidRPr="00D9504A">
        <w:t xml:space="preserve"> be collected towards the debt. Director Lam asked about the </w:t>
      </w:r>
      <w:r w:rsidR="00094AF2">
        <w:t>$</w:t>
      </w:r>
      <w:r w:rsidRPr="00D9504A">
        <w:t>1.6 M</w:t>
      </w:r>
      <w:r w:rsidR="00094AF2">
        <w:t>illion</w:t>
      </w:r>
      <w:r w:rsidRPr="00D9504A">
        <w:t xml:space="preserve"> left</w:t>
      </w:r>
      <w:r w:rsidR="00EA7B01">
        <w:t xml:space="preserve"> in the draft budget</w:t>
      </w:r>
      <w:r w:rsidR="003A44CE">
        <w:t xml:space="preserve"> and not for improvements</w:t>
      </w:r>
      <w:r w:rsidR="00094AF2">
        <w:t xml:space="preserve">. The Board discussed that </w:t>
      </w:r>
      <w:r w:rsidR="00EA7B01">
        <w:t>that amount is p</w:t>
      </w:r>
      <w:r w:rsidRPr="00D9504A">
        <w:t xml:space="preserve">repaid interest sitting in the bank as a reserve and </w:t>
      </w:r>
      <w:r w:rsidR="003A44CE">
        <w:t xml:space="preserve">relates to </w:t>
      </w:r>
      <w:r w:rsidRPr="00D9504A">
        <w:t xml:space="preserve">cost of </w:t>
      </w:r>
      <w:r w:rsidR="003A44CE">
        <w:t xml:space="preserve">bond </w:t>
      </w:r>
      <w:r w:rsidRPr="00D9504A">
        <w:t>issuance</w:t>
      </w:r>
      <w:r w:rsidR="003A44CE">
        <w:t xml:space="preserve"> and</w:t>
      </w:r>
      <w:r w:rsidRPr="00D9504A">
        <w:t xml:space="preserve"> capitalized interest in reserves. </w:t>
      </w:r>
    </w:p>
    <w:p w14:paraId="48392123" w14:textId="77777777" w:rsidR="00D0657A" w:rsidRDefault="00D0657A">
      <w:pPr>
        <w:rPr>
          <w:szCs w:val="24"/>
        </w:rPr>
      </w:pPr>
      <w:r>
        <w:br w:type="page"/>
      </w:r>
    </w:p>
    <w:p w14:paraId="4382300A" w14:textId="61C7F680" w:rsidR="00D9504A" w:rsidRDefault="00094AF2" w:rsidP="002E3E0A">
      <w:pPr>
        <w:pStyle w:val="ListParagraph"/>
      </w:pPr>
      <w:r>
        <w:t xml:space="preserve">The Board noted the </w:t>
      </w:r>
      <w:r w:rsidR="00D9504A" w:rsidRPr="00D9504A">
        <w:t xml:space="preserve">time </w:t>
      </w:r>
      <w:r w:rsidR="00D0657A">
        <w:t xml:space="preserve">expected </w:t>
      </w:r>
      <w:r w:rsidR="00D9504A" w:rsidRPr="00D9504A">
        <w:t>for the study is within the next 60 to 90 days</w:t>
      </w:r>
      <w:r>
        <w:t>, so</w:t>
      </w:r>
      <w:r w:rsidR="00D9504A" w:rsidRPr="00D9504A">
        <w:t xml:space="preserve"> hoping to have</w:t>
      </w:r>
      <w:r>
        <w:t xml:space="preserve"> the</w:t>
      </w:r>
      <w:r w:rsidR="00D9504A" w:rsidRPr="00D9504A">
        <w:t xml:space="preserve"> study done and bonds prepared by the end of the year. The Board reviewed the schedule of events </w:t>
      </w:r>
      <w:proofErr w:type="gramStart"/>
      <w:r w:rsidR="00D0657A">
        <w:t>one page</w:t>
      </w:r>
      <w:proofErr w:type="gramEnd"/>
      <w:r w:rsidR="00D0657A">
        <w:t xml:space="preserve"> sheet prepared by Mr. Bishop </w:t>
      </w:r>
      <w:r w:rsidR="00D9504A" w:rsidRPr="00D9504A">
        <w:t>for the refunding and improvement bonds. The Board discussed</w:t>
      </w:r>
      <w:r w:rsidR="00736DE1">
        <w:t xml:space="preserve"> </w:t>
      </w:r>
      <w:r w:rsidR="00D9504A" w:rsidRPr="00D9504A">
        <w:t>future growth development projection</w:t>
      </w:r>
      <w:r w:rsidR="00736DE1">
        <w:t>s</w:t>
      </w:r>
      <w:r w:rsidR="00D9504A" w:rsidRPr="00D9504A">
        <w:t>. The motion passed unanimously.</w:t>
      </w:r>
    </w:p>
    <w:p w14:paraId="76C24398" w14:textId="77777777" w:rsidR="00736DE1" w:rsidRPr="00D9504A" w:rsidRDefault="00736DE1" w:rsidP="002E3E0A">
      <w:pPr>
        <w:pStyle w:val="ListParagraph"/>
      </w:pPr>
    </w:p>
    <w:p w14:paraId="6F2515A6" w14:textId="77777777" w:rsidR="00736DE1" w:rsidRDefault="00D9504A" w:rsidP="00D9504A">
      <w:pPr>
        <w:pStyle w:val="ListParagraph"/>
        <w:numPr>
          <w:ilvl w:val="0"/>
          <w:numId w:val="45"/>
        </w:numPr>
      </w:pPr>
      <w:r w:rsidRPr="00D9504A">
        <w:t xml:space="preserve">Bent Grass Meadows Drive South Reimbursement Request: </w:t>
      </w:r>
    </w:p>
    <w:p w14:paraId="7479D0A9" w14:textId="7A65508F" w:rsidR="00D9504A" w:rsidRDefault="00D9504A" w:rsidP="00736DE1">
      <w:pPr>
        <w:pStyle w:val="ListParagraph"/>
      </w:pPr>
      <w:r w:rsidRPr="00D9504A">
        <w:t xml:space="preserve">President Case </w:t>
      </w:r>
      <w:r w:rsidR="008716FE">
        <w:t>reported</w:t>
      </w:r>
      <w:r w:rsidRPr="00D9504A">
        <w:t xml:space="preserve"> there are no other updates on this</w:t>
      </w:r>
      <w:r w:rsidR="008716FE">
        <w:t xml:space="preserve"> item</w:t>
      </w:r>
      <w:r w:rsidRPr="00D9504A">
        <w:t xml:space="preserve">. Mr. Susemihl noted he has had no contact from Mr. DeYoung’s attorney. </w:t>
      </w:r>
      <w:r w:rsidR="008716FE">
        <w:t>The Board w</w:t>
      </w:r>
      <w:r w:rsidRPr="00D9504A">
        <w:t>ill hold</w:t>
      </w:r>
      <w:r w:rsidR="008716FE">
        <w:t xml:space="preserve"> this item</w:t>
      </w:r>
      <w:r w:rsidRPr="00D9504A">
        <w:t xml:space="preserve"> </w:t>
      </w:r>
      <w:r w:rsidR="00FD41CD">
        <w:t xml:space="preserve">for a future </w:t>
      </w:r>
      <w:r w:rsidR="008716FE">
        <w:t>a</w:t>
      </w:r>
      <w:r w:rsidRPr="00D9504A">
        <w:t>genda.</w:t>
      </w:r>
    </w:p>
    <w:p w14:paraId="1C4F0AAC" w14:textId="77777777" w:rsidR="00FD41CD" w:rsidRPr="00D9504A" w:rsidRDefault="00FD41CD" w:rsidP="00736DE1">
      <w:pPr>
        <w:pStyle w:val="ListParagraph"/>
      </w:pPr>
    </w:p>
    <w:p w14:paraId="657698C5" w14:textId="77777777" w:rsidR="00736DE1" w:rsidRDefault="00D9504A" w:rsidP="00D9504A">
      <w:pPr>
        <w:pStyle w:val="ListParagraph"/>
        <w:numPr>
          <w:ilvl w:val="0"/>
          <w:numId w:val="45"/>
        </w:numPr>
      </w:pPr>
      <w:r w:rsidRPr="00D9504A">
        <w:t xml:space="preserve">Woodmen Road/Bent Grass Meadows Drive Access Update: </w:t>
      </w:r>
    </w:p>
    <w:p w14:paraId="0046EC38" w14:textId="3A39CE7A" w:rsidR="00D9504A" w:rsidRDefault="00D9504A" w:rsidP="00736DE1">
      <w:pPr>
        <w:pStyle w:val="ListParagraph"/>
      </w:pPr>
      <w:r w:rsidRPr="00D9504A">
        <w:t xml:space="preserve">President Case reported that Falcon Marketplace is still </w:t>
      </w:r>
      <w:r w:rsidR="00E6553C">
        <w:t>moving</w:t>
      </w:r>
      <w:r w:rsidRPr="00D9504A">
        <w:t xml:space="preserve"> forward and</w:t>
      </w:r>
      <w:r w:rsidR="00E6553C">
        <w:t xml:space="preserve"> will</w:t>
      </w:r>
      <w:r w:rsidRPr="00D9504A">
        <w:t xml:space="preserve"> eventually affect traffic in that area. </w:t>
      </w:r>
      <w:r w:rsidR="00E6553C">
        <w:t>Drivers w</w:t>
      </w:r>
      <w:r w:rsidRPr="00D9504A">
        <w:t xml:space="preserve">ill have to go by </w:t>
      </w:r>
      <w:r w:rsidR="00EC2836">
        <w:t xml:space="preserve">the southern part of </w:t>
      </w:r>
      <w:r w:rsidRPr="00D9504A">
        <w:t>Bent Grass</w:t>
      </w:r>
      <w:r w:rsidR="00736DE1">
        <w:t>,</w:t>
      </w:r>
      <w:r w:rsidRPr="00D9504A">
        <w:t xml:space="preserve"> </w:t>
      </w:r>
      <w:r w:rsidR="00E6553C">
        <w:t>so further discussion on how to improve that access point will be needed in the future.</w:t>
      </w:r>
    </w:p>
    <w:p w14:paraId="0C613A93" w14:textId="77777777" w:rsidR="00736DE1" w:rsidRPr="00D9504A" w:rsidRDefault="00736DE1" w:rsidP="00736DE1">
      <w:pPr>
        <w:pStyle w:val="ListParagraph"/>
      </w:pPr>
    </w:p>
    <w:p w14:paraId="67342704" w14:textId="77777777" w:rsidR="00736DE1" w:rsidRDefault="00D9504A" w:rsidP="00D9504A">
      <w:pPr>
        <w:pStyle w:val="ListParagraph"/>
        <w:numPr>
          <w:ilvl w:val="0"/>
          <w:numId w:val="45"/>
        </w:numPr>
      </w:pPr>
      <w:r w:rsidRPr="00D9504A">
        <w:t>Bent Grass Meridian Traffic Signal Update</w:t>
      </w:r>
      <w:r w:rsidR="00E6553C">
        <w:t xml:space="preserve">: </w:t>
      </w:r>
    </w:p>
    <w:p w14:paraId="3BE0C788" w14:textId="583FD87A" w:rsidR="00D9504A" w:rsidRDefault="00E6553C" w:rsidP="00736DE1">
      <w:pPr>
        <w:pStyle w:val="ListParagraph"/>
      </w:pPr>
      <w:r>
        <w:t xml:space="preserve">There was no </w:t>
      </w:r>
      <w:r w:rsidR="00EC2836">
        <w:t xml:space="preserve">additional </w:t>
      </w:r>
      <w:r>
        <w:t>discussion</w:t>
      </w:r>
      <w:r w:rsidR="00EC2836">
        <w:t xml:space="preserve"> except that President Case noted that Challenger Homes is proceeding with land use documentation </w:t>
      </w:r>
      <w:r w:rsidR="00AB6775">
        <w:t>for review and approval by the County to build additional intersection improvements in phases including the roadway, traffic signal and storm water</w:t>
      </w:r>
      <w:r>
        <w:t>.</w:t>
      </w:r>
    </w:p>
    <w:p w14:paraId="1411A3A6" w14:textId="77777777" w:rsidR="00736DE1" w:rsidRPr="00D9504A" w:rsidRDefault="00736DE1" w:rsidP="00736DE1">
      <w:pPr>
        <w:pStyle w:val="ListParagraph"/>
      </w:pPr>
    </w:p>
    <w:p w14:paraId="5E71C8A1" w14:textId="77777777" w:rsidR="00736DE1" w:rsidRPr="00736DE1" w:rsidRDefault="00D9504A" w:rsidP="00D9504A">
      <w:pPr>
        <w:pStyle w:val="ListParagraph"/>
        <w:numPr>
          <w:ilvl w:val="0"/>
          <w:numId w:val="45"/>
        </w:numPr>
        <w:rPr>
          <w:u w:val="single"/>
        </w:rPr>
      </w:pPr>
      <w:r w:rsidRPr="00D9504A">
        <w:t xml:space="preserve">County Development Agreement: </w:t>
      </w:r>
    </w:p>
    <w:p w14:paraId="4DDBEF00" w14:textId="57C71DFA" w:rsidR="00A74222" w:rsidRPr="0002625F" w:rsidRDefault="00D9504A" w:rsidP="00736DE1">
      <w:pPr>
        <w:pStyle w:val="ListParagraph"/>
        <w:rPr>
          <w:u w:val="single"/>
        </w:rPr>
      </w:pPr>
      <w:r w:rsidRPr="00D9504A">
        <w:t xml:space="preserve">President Case </w:t>
      </w:r>
      <w:r w:rsidR="00E6553C">
        <w:t xml:space="preserve">reported that </w:t>
      </w:r>
      <w:r w:rsidRPr="00D9504A">
        <w:t>he has not heard that</w:t>
      </w:r>
      <w:r w:rsidR="00E6553C">
        <w:t xml:space="preserve"> the County Development Agreement needs to be amended due to the plats that are going in but should know more in the coming weeks.</w:t>
      </w:r>
    </w:p>
    <w:p w14:paraId="58595AAB" w14:textId="77777777" w:rsidR="0002625F" w:rsidRPr="00D9504A" w:rsidRDefault="0002625F" w:rsidP="0002625F">
      <w:pPr>
        <w:pStyle w:val="ListParagraph"/>
        <w:rPr>
          <w:u w:val="single"/>
        </w:rPr>
      </w:pPr>
    </w:p>
    <w:p w14:paraId="3461D779" w14:textId="316470DC" w:rsidR="130F1B2E" w:rsidRPr="0002625F" w:rsidRDefault="00510E6F" w:rsidP="00BD6157">
      <w:pPr>
        <w:pStyle w:val="Header"/>
        <w:rPr>
          <w:lang w:val="en-US"/>
        </w:rPr>
      </w:pPr>
      <w:r>
        <w:rPr>
          <w:u w:val="single"/>
          <w:lang w:val="en-US"/>
        </w:rPr>
        <w:t>9</w:t>
      </w:r>
      <w:r w:rsidR="3F64735D" w:rsidRPr="3F64735D">
        <w:rPr>
          <w:u w:val="single"/>
          <w:lang w:val="en-US"/>
        </w:rPr>
        <w:t>. Executive Session to receive reports from consultants on water resources issues and receive legal advice:</w:t>
      </w:r>
      <w:r w:rsidR="0002625F">
        <w:rPr>
          <w:lang w:val="en-US"/>
        </w:rPr>
        <w:t xml:space="preserve"> </w:t>
      </w:r>
      <w:r w:rsidR="00A108A5">
        <w:t xml:space="preserve">Mr. Susemihl indicated there </w:t>
      </w:r>
      <w:r w:rsidR="00E439C7">
        <w:t>was</w:t>
      </w:r>
      <w:r w:rsidR="00A108A5">
        <w:t xml:space="preserve"> no need for an executive session. </w:t>
      </w:r>
    </w:p>
    <w:p w14:paraId="182F0AA9" w14:textId="77777777" w:rsidR="0029296A" w:rsidRPr="0029296A" w:rsidRDefault="0029296A" w:rsidP="00094AF2">
      <w:pPr>
        <w:pStyle w:val="Header"/>
        <w:tabs>
          <w:tab w:val="clear" w:pos="4320"/>
          <w:tab w:val="clear" w:pos="8640"/>
        </w:tabs>
        <w:rPr>
          <w:lang w:val="en-US" w:eastAsia="en-US"/>
        </w:rPr>
      </w:pPr>
    </w:p>
    <w:p w14:paraId="5955F144" w14:textId="21CA4A6B" w:rsidR="00312231" w:rsidRDefault="3F64735D" w:rsidP="00432FAC">
      <w:pPr>
        <w:pStyle w:val="Header"/>
        <w:tabs>
          <w:tab w:val="clear" w:pos="4320"/>
          <w:tab w:val="clear" w:pos="8640"/>
        </w:tabs>
        <w:rPr>
          <w:u w:val="single"/>
        </w:rPr>
      </w:pPr>
      <w:r w:rsidRPr="3F64735D">
        <w:rPr>
          <w:u w:val="single"/>
          <w:lang w:val="en-US"/>
        </w:rPr>
        <w:t>1</w:t>
      </w:r>
      <w:r w:rsidR="00094AF2">
        <w:rPr>
          <w:u w:val="single"/>
          <w:lang w:val="en-US"/>
        </w:rPr>
        <w:t>0</w:t>
      </w:r>
      <w:r w:rsidRPr="3F64735D">
        <w:rPr>
          <w:u w:val="single"/>
          <w:lang w:val="en-US"/>
        </w:rPr>
        <w:t>. Other Old Business:</w:t>
      </w:r>
    </w:p>
    <w:p w14:paraId="3719364D" w14:textId="77777777" w:rsidR="00C8793E" w:rsidRPr="00022AB6" w:rsidRDefault="4F794BED" w:rsidP="4F794BED">
      <w:pPr>
        <w:spacing w:line="259" w:lineRule="auto"/>
        <w:ind w:left="720"/>
        <w:rPr>
          <w:rFonts w:ascii="Arial" w:eastAsia="Arial" w:hAnsi="Arial" w:cs="Arial"/>
          <w:sz w:val="22"/>
          <w:szCs w:val="22"/>
        </w:rPr>
      </w:pPr>
      <w:r>
        <w:t xml:space="preserve">There was no discussion. </w:t>
      </w:r>
      <w:r w:rsidR="58749A9C">
        <w:br/>
      </w:r>
    </w:p>
    <w:p w14:paraId="2597D4BB" w14:textId="5291A3D8" w:rsidR="00C8793E" w:rsidRDefault="3F64735D" w:rsidP="3F64735D">
      <w:pPr>
        <w:pStyle w:val="Header"/>
        <w:tabs>
          <w:tab w:val="clear" w:pos="4320"/>
          <w:tab w:val="clear" w:pos="8640"/>
        </w:tabs>
        <w:rPr>
          <w:u w:val="single"/>
          <w:lang w:val="en-US"/>
        </w:rPr>
      </w:pPr>
      <w:r w:rsidRPr="3F64735D">
        <w:rPr>
          <w:u w:val="single"/>
          <w:lang w:val="en-US"/>
        </w:rPr>
        <w:t>1</w:t>
      </w:r>
      <w:r w:rsidR="00094AF2">
        <w:rPr>
          <w:u w:val="single"/>
          <w:lang w:val="en-US"/>
        </w:rPr>
        <w:t>1</w:t>
      </w:r>
      <w:r w:rsidRPr="3F64735D">
        <w:rPr>
          <w:u w:val="single"/>
          <w:lang w:val="en-US"/>
        </w:rPr>
        <w:t>. New Business:</w:t>
      </w:r>
    </w:p>
    <w:p w14:paraId="5AC773CA" w14:textId="261F0510" w:rsidR="00432FAC" w:rsidRDefault="00842F92" w:rsidP="00702716">
      <w:pPr>
        <w:ind w:left="720"/>
      </w:pPr>
      <w:r w:rsidRPr="00842F92">
        <w:t xml:space="preserve">Mr. Susemihl noted there will be elections next year and two Directors are up for election. He </w:t>
      </w:r>
      <w:r>
        <w:t>explained</w:t>
      </w:r>
      <w:r w:rsidRPr="00842F92">
        <w:t xml:space="preserve"> that District elections were changed to odd</w:t>
      </w:r>
      <w:r w:rsidR="00736DE1">
        <w:t>-</w:t>
      </w:r>
      <w:r w:rsidRPr="00842F92">
        <w:t>number</w:t>
      </w:r>
      <w:r>
        <w:t>ed</w:t>
      </w:r>
      <w:r w:rsidRPr="00842F92">
        <w:t xml:space="preserve"> years, </w:t>
      </w:r>
      <w:r>
        <w:t>so Directors Long and Lam who are</w:t>
      </w:r>
      <w:r w:rsidRPr="00842F92">
        <w:t xml:space="preserve"> up for 2020 w</w:t>
      </w:r>
      <w:r>
        <w:t>ould</w:t>
      </w:r>
      <w:r w:rsidRPr="00842F92">
        <w:t xml:space="preserve"> run for three-year terms</w:t>
      </w:r>
      <w:r>
        <w:t>.</w:t>
      </w:r>
      <w:r w:rsidRPr="00842F92">
        <w:t xml:space="preserve"> </w:t>
      </w:r>
      <w:r>
        <w:t>He also noted there w</w:t>
      </w:r>
      <w:r w:rsidRPr="00842F92">
        <w:t>ill be another Gallagher adjustment</w:t>
      </w:r>
      <w:r>
        <w:t>, it is a</w:t>
      </w:r>
      <w:r w:rsidRPr="00842F92">
        <w:t xml:space="preserve"> small amount and will increase the mill levy slightly</w:t>
      </w:r>
      <w:r w:rsidR="00736DE1">
        <w:t>.</w:t>
      </w:r>
    </w:p>
    <w:p w14:paraId="213656CF" w14:textId="77777777" w:rsidR="00842F92" w:rsidRDefault="00842F92" w:rsidP="00702716">
      <w:pPr>
        <w:ind w:left="720"/>
      </w:pPr>
    </w:p>
    <w:p w14:paraId="7AB671B7" w14:textId="2757FD71" w:rsidR="00E01D0C" w:rsidRPr="00B41D2C" w:rsidRDefault="3F64735D" w:rsidP="3F64735D">
      <w:pPr>
        <w:rPr>
          <w:u w:val="single"/>
        </w:rPr>
      </w:pPr>
      <w:r w:rsidRPr="3F64735D">
        <w:rPr>
          <w:u w:val="single"/>
        </w:rPr>
        <w:t>1</w:t>
      </w:r>
      <w:r w:rsidR="00094AF2">
        <w:rPr>
          <w:u w:val="single"/>
        </w:rPr>
        <w:t>2</w:t>
      </w:r>
      <w:r w:rsidRPr="3F64735D">
        <w:rPr>
          <w:u w:val="single"/>
        </w:rPr>
        <w:t>. Confirm and Set Next Meeting:</w:t>
      </w:r>
    </w:p>
    <w:p w14:paraId="25F9324F" w14:textId="39773C59" w:rsidR="002F3E94" w:rsidRDefault="00A1292E" w:rsidP="130F1B2E">
      <w:pPr>
        <w:ind w:left="720"/>
      </w:pPr>
      <w:r>
        <w:t>The Board set the next meeting and budget hearing for</w:t>
      </w:r>
      <w:r w:rsidRPr="00A1292E">
        <w:t xml:space="preserve"> November 12, 2019 at 10:30 a.m.</w:t>
      </w:r>
    </w:p>
    <w:p w14:paraId="739850BF" w14:textId="77777777" w:rsidR="00A1292E" w:rsidRDefault="00A1292E" w:rsidP="130F1B2E">
      <w:pPr>
        <w:ind w:left="720"/>
      </w:pPr>
    </w:p>
    <w:p w14:paraId="2624C35C" w14:textId="7BE01CE5" w:rsidR="004B189B" w:rsidRPr="00E27FDB" w:rsidRDefault="3F64735D" w:rsidP="3F64735D">
      <w:pPr>
        <w:ind w:left="720" w:hanging="720"/>
        <w:rPr>
          <w:u w:val="single"/>
        </w:rPr>
      </w:pPr>
      <w:r w:rsidRPr="3F64735D">
        <w:rPr>
          <w:u w:val="single"/>
        </w:rPr>
        <w:t>1</w:t>
      </w:r>
      <w:r w:rsidR="00094AF2">
        <w:rPr>
          <w:u w:val="single"/>
        </w:rPr>
        <w:t>3</w:t>
      </w:r>
      <w:r w:rsidRPr="3F64735D">
        <w:rPr>
          <w:u w:val="single"/>
        </w:rPr>
        <w:t>.</w:t>
      </w:r>
      <w:r w:rsidR="00432FAC">
        <w:rPr>
          <w:u w:val="single"/>
        </w:rPr>
        <w:t xml:space="preserve"> </w:t>
      </w:r>
      <w:r w:rsidRPr="3F64735D">
        <w:rPr>
          <w:u w:val="single"/>
        </w:rPr>
        <w:t>Adjournment:</w:t>
      </w:r>
    </w:p>
    <w:p w14:paraId="5BEC6836" w14:textId="25213B4B" w:rsidR="58749A9C" w:rsidRDefault="00797665" w:rsidP="58749A9C">
      <w:pPr>
        <w:ind w:left="720"/>
      </w:pPr>
      <w:r w:rsidRPr="00797665">
        <w:t>Director Lam moved to continue th</w:t>
      </w:r>
      <w:r w:rsidR="00736DE1">
        <w:t>is</w:t>
      </w:r>
      <w:r w:rsidRPr="00797665">
        <w:t xml:space="preserve"> meeting to November 12, 2019 at 10:30</w:t>
      </w:r>
      <w:r>
        <w:t xml:space="preserve"> </w:t>
      </w:r>
      <w:r w:rsidRPr="00797665">
        <w:t>a</w:t>
      </w:r>
      <w:r>
        <w:t>.</w:t>
      </w:r>
      <w:r w:rsidRPr="00797665">
        <w:t>m</w:t>
      </w:r>
      <w:r>
        <w:t>.</w:t>
      </w:r>
      <w:r w:rsidRPr="00797665">
        <w:t>; seconded by Director Lena Gail Case. Motion passed unanimously</w:t>
      </w:r>
      <w:r>
        <w:t xml:space="preserve"> </w:t>
      </w:r>
      <w:r w:rsidRPr="00797665">
        <w:t>at 11:30 a.m.</w:t>
      </w:r>
    </w:p>
    <w:p w14:paraId="7DFBB47F" w14:textId="77777777" w:rsidR="00797665" w:rsidRPr="0035734D" w:rsidRDefault="00797665" w:rsidP="58749A9C">
      <w:pPr>
        <w:ind w:left="720"/>
      </w:pPr>
    </w:p>
    <w:p w14:paraId="0562CB0E" w14:textId="77777777" w:rsidR="00525842" w:rsidRDefault="00525842">
      <w:pPr>
        <w:pStyle w:val="Header"/>
        <w:tabs>
          <w:tab w:val="clear" w:pos="4320"/>
          <w:tab w:val="clear" w:pos="8640"/>
        </w:tabs>
      </w:pPr>
    </w:p>
    <w:p w14:paraId="0D89B53D" w14:textId="77777777" w:rsidR="00202E4E" w:rsidRDefault="58749A9C">
      <w:pPr>
        <w:pStyle w:val="Header"/>
        <w:tabs>
          <w:tab w:val="clear" w:pos="4320"/>
          <w:tab w:val="clear" w:pos="8640"/>
        </w:tabs>
      </w:pPr>
      <w:r>
        <w:t>Respectfully Submitted,</w:t>
      </w:r>
    </w:p>
    <w:p w14:paraId="4C86CD74" w14:textId="77777777" w:rsidR="00CD32D1" w:rsidRPr="00AA742A" w:rsidRDefault="58749A9C" w:rsidP="58749A9C">
      <w:pPr>
        <w:pStyle w:val="Header"/>
        <w:tabs>
          <w:tab w:val="clear" w:pos="4320"/>
          <w:tab w:val="clear" w:pos="8640"/>
        </w:tabs>
        <w:rPr>
          <w:lang w:val="en-US"/>
        </w:rPr>
      </w:pPr>
      <w:r w:rsidRPr="58749A9C">
        <w:rPr>
          <w:lang w:val="en-US"/>
        </w:rPr>
        <w:t>Walker Schooler District Managers</w:t>
      </w:r>
    </w:p>
    <w:p w14:paraId="34CE0A41" w14:textId="77777777" w:rsidR="00B52445" w:rsidRDefault="00B52445">
      <w:pPr>
        <w:pStyle w:val="Header"/>
        <w:tabs>
          <w:tab w:val="clear" w:pos="4320"/>
          <w:tab w:val="clear" w:pos="8640"/>
        </w:tabs>
      </w:pPr>
    </w:p>
    <w:p w14:paraId="62EBF3C5" w14:textId="77777777" w:rsidR="00B52445" w:rsidRDefault="00B52445">
      <w:pPr>
        <w:pStyle w:val="Header"/>
        <w:tabs>
          <w:tab w:val="clear" w:pos="4320"/>
          <w:tab w:val="clear" w:pos="8640"/>
        </w:tabs>
      </w:pPr>
    </w:p>
    <w:p w14:paraId="788AB355" w14:textId="77777777" w:rsidR="00A04568" w:rsidRDefault="58749A9C">
      <w:pPr>
        <w:pStyle w:val="Header"/>
        <w:tabs>
          <w:tab w:val="clear" w:pos="4320"/>
          <w:tab w:val="clear" w:pos="8640"/>
        </w:tabs>
      </w:pPr>
      <w:r>
        <w:t>_______________</w:t>
      </w:r>
      <w:r w:rsidRPr="58749A9C">
        <w:rPr>
          <w:lang w:val="en-US"/>
        </w:rPr>
        <w:t>______</w:t>
      </w:r>
      <w:r>
        <w:t>_________________</w:t>
      </w:r>
    </w:p>
    <w:p w14:paraId="73698F01" w14:textId="4F3F8080" w:rsidR="00A04568" w:rsidRDefault="58749A9C">
      <w:pPr>
        <w:pStyle w:val="Header"/>
        <w:tabs>
          <w:tab w:val="clear" w:pos="4320"/>
          <w:tab w:val="clear" w:pos="8640"/>
        </w:tabs>
      </w:pPr>
      <w:r w:rsidRPr="58749A9C">
        <w:rPr>
          <w:lang w:val="en-US"/>
        </w:rPr>
        <w:t xml:space="preserve">By: </w:t>
      </w:r>
      <w:r w:rsidR="003A7C99">
        <w:rPr>
          <w:lang w:val="en-US"/>
        </w:rPr>
        <w:t>Kristina Kulick</w:t>
      </w:r>
      <w:r w:rsidRPr="58749A9C">
        <w:rPr>
          <w:lang w:val="en-US"/>
        </w:rPr>
        <w:t xml:space="preserve"> for the</w:t>
      </w:r>
      <w:r>
        <w:t xml:space="preserve"> </w:t>
      </w:r>
      <w:r w:rsidRPr="58749A9C">
        <w:rPr>
          <w:lang w:val="en-US"/>
        </w:rPr>
        <w:t>Recording Secretary</w:t>
      </w:r>
    </w:p>
    <w:sectPr w:rsidR="00A04568" w:rsidSect="00CD32D1">
      <w:headerReference w:type="default" r:id="rId12"/>
      <w:footerReference w:type="default" r:id="rId13"/>
      <w:pgSz w:w="12240" w:h="15840" w:code="1"/>
      <w:pgMar w:top="432" w:right="1008" w:bottom="432" w:left="1008" w:header="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D57ADA" w14:textId="77777777" w:rsidR="00431827" w:rsidRDefault="00431827">
      <w:r>
        <w:separator/>
      </w:r>
    </w:p>
  </w:endnote>
  <w:endnote w:type="continuationSeparator" w:id="0">
    <w:p w14:paraId="35D3EAAC" w14:textId="77777777" w:rsidR="00431827" w:rsidRDefault="004318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DEAD0" w14:textId="77777777" w:rsidR="002A5886" w:rsidRDefault="58749A9C">
    <w:pPr>
      <w:pStyle w:val="Heading3"/>
    </w:pPr>
    <w:r>
      <w:t>Development Consultants         Special District Management</w:t>
    </w:r>
  </w:p>
  <w:p w14:paraId="1A0DC4CF" w14:textId="77777777" w:rsidR="002A5886" w:rsidRDefault="58749A9C">
    <w:pPr>
      <w:jc w:val="center"/>
      <w:rPr>
        <w:szCs w:val="24"/>
      </w:rPr>
    </w:pPr>
    <w:r w:rsidRPr="58749A9C">
      <w:rPr>
        <w:rFonts w:ascii="Book Antiqua" w:eastAsia="Book Antiqua" w:hAnsi="Book Antiqua" w:cs="Book Antiqua"/>
        <w:b/>
        <w:bCs/>
        <w:i/>
        <w:iCs/>
        <w:color w:val="000080"/>
        <w:sz w:val="16"/>
        <w:szCs w:val="16"/>
      </w:rPr>
      <w:t xml:space="preserve">(719) 447-1777          www.schoolerandassociates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FADCC" w14:textId="77777777" w:rsidR="00431827" w:rsidRDefault="00431827">
      <w:r>
        <w:separator/>
      </w:r>
    </w:p>
  </w:footnote>
  <w:footnote w:type="continuationSeparator" w:id="0">
    <w:p w14:paraId="5A0CAA95" w14:textId="77777777" w:rsidR="00431827" w:rsidRDefault="004318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99379" w14:textId="77777777" w:rsidR="002A5886" w:rsidRDefault="002A5886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95CBE"/>
    <w:multiLevelType w:val="hybridMultilevel"/>
    <w:tmpl w:val="3D8CAFE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EE274A"/>
    <w:multiLevelType w:val="hybridMultilevel"/>
    <w:tmpl w:val="FD64A78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920C3"/>
    <w:multiLevelType w:val="hybridMultilevel"/>
    <w:tmpl w:val="EDA2075E"/>
    <w:lvl w:ilvl="0" w:tplc="7C16EFF4">
      <w:start w:val="1"/>
      <w:numFmt w:val="lowerLetter"/>
      <w:lvlText w:val="%1.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F8E04B4A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E1B6A866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C1DA6064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390CCC52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D9288C34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49F25D32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DE308EB8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BF86F92A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3" w15:restartNumberingAfterBreak="0">
    <w:nsid w:val="0957779B"/>
    <w:multiLevelType w:val="hybridMultilevel"/>
    <w:tmpl w:val="8C365CC4"/>
    <w:lvl w:ilvl="0" w:tplc="E158B1F4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76E2246A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8134203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6AFE0CD4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62D28608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851AD892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D88895BA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77661E76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360BCA2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B57280D"/>
    <w:multiLevelType w:val="hybridMultilevel"/>
    <w:tmpl w:val="8EFCDCD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BB961B2"/>
    <w:multiLevelType w:val="hybridMultilevel"/>
    <w:tmpl w:val="4A807D1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E04428"/>
    <w:multiLevelType w:val="hybridMultilevel"/>
    <w:tmpl w:val="FE4E8D2A"/>
    <w:lvl w:ilvl="0" w:tplc="E7EE39E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D7DE1B9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7F2ADBC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7BCCCB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012C8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AB655E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8B2FB2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39B66EF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6C545C2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4D0F37"/>
    <w:multiLevelType w:val="hybridMultilevel"/>
    <w:tmpl w:val="B9709A18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1C227B11"/>
    <w:multiLevelType w:val="hybridMultilevel"/>
    <w:tmpl w:val="AD66D6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62BB6"/>
    <w:multiLevelType w:val="hybridMultilevel"/>
    <w:tmpl w:val="300A5686"/>
    <w:lvl w:ilvl="0" w:tplc="DC3C6E20">
      <w:start w:val="1"/>
      <w:numFmt w:val="lowerLetter"/>
      <w:lvlText w:val="%1."/>
      <w:lvlJc w:val="left"/>
      <w:pPr>
        <w:ind w:left="720" w:hanging="360"/>
      </w:pPr>
    </w:lvl>
    <w:lvl w:ilvl="1" w:tplc="46102394">
      <w:start w:val="1"/>
      <w:numFmt w:val="lowerLetter"/>
      <w:lvlText w:val="%2."/>
      <w:lvlJc w:val="left"/>
      <w:pPr>
        <w:ind w:left="1440" w:hanging="360"/>
      </w:pPr>
    </w:lvl>
    <w:lvl w:ilvl="2" w:tplc="3FBA201C">
      <w:start w:val="1"/>
      <w:numFmt w:val="lowerRoman"/>
      <w:lvlText w:val="%3."/>
      <w:lvlJc w:val="right"/>
      <w:pPr>
        <w:ind w:left="2160" w:hanging="180"/>
      </w:pPr>
    </w:lvl>
    <w:lvl w:ilvl="3" w:tplc="19E6FD7C">
      <w:start w:val="1"/>
      <w:numFmt w:val="decimal"/>
      <w:lvlText w:val="%4."/>
      <w:lvlJc w:val="left"/>
      <w:pPr>
        <w:ind w:left="2880" w:hanging="360"/>
      </w:pPr>
    </w:lvl>
    <w:lvl w:ilvl="4" w:tplc="4948B638">
      <w:start w:val="1"/>
      <w:numFmt w:val="lowerLetter"/>
      <w:lvlText w:val="%5."/>
      <w:lvlJc w:val="left"/>
      <w:pPr>
        <w:ind w:left="3600" w:hanging="360"/>
      </w:pPr>
    </w:lvl>
    <w:lvl w:ilvl="5" w:tplc="175A2DA6">
      <w:start w:val="1"/>
      <w:numFmt w:val="lowerRoman"/>
      <w:lvlText w:val="%6."/>
      <w:lvlJc w:val="right"/>
      <w:pPr>
        <w:ind w:left="4320" w:hanging="180"/>
      </w:pPr>
    </w:lvl>
    <w:lvl w:ilvl="6" w:tplc="B2EEC118">
      <w:start w:val="1"/>
      <w:numFmt w:val="decimal"/>
      <w:lvlText w:val="%7."/>
      <w:lvlJc w:val="left"/>
      <w:pPr>
        <w:ind w:left="5040" w:hanging="360"/>
      </w:pPr>
    </w:lvl>
    <w:lvl w:ilvl="7" w:tplc="70CE322C">
      <w:start w:val="1"/>
      <w:numFmt w:val="lowerLetter"/>
      <w:lvlText w:val="%8."/>
      <w:lvlJc w:val="left"/>
      <w:pPr>
        <w:ind w:left="5760" w:hanging="360"/>
      </w:pPr>
    </w:lvl>
    <w:lvl w:ilvl="8" w:tplc="4F68BAD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3514B4"/>
    <w:multiLevelType w:val="hybridMultilevel"/>
    <w:tmpl w:val="F8323732"/>
    <w:lvl w:ilvl="0" w:tplc="0C428CEE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</w:lvl>
    <w:lvl w:ilvl="1" w:tplc="22580F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79874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15058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2E8A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F89F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758DD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EC447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34D40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6DC9"/>
    <w:multiLevelType w:val="hybridMultilevel"/>
    <w:tmpl w:val="2E1C3D44"/>
    <w:lvl w:ilvl="0" w:tplc="B1D24DCC">
      <w:start w:val="1"/>
      <w:numFmt w:val="lowerLetter"/>
      <w:lvlText w:val="%1."/>
      <w:lvlJc w:val="left"/>
      <w:pPr>
        <w:ind w:left="720" w:hanging="360"/>
      </w:pPr>
    </w:lvl>
    <w:lvl w:ilvl="1" w:tplc="F31AE456">
      <w:start w:val="1"/>
      <w:numFmt w:val="lowerLetter"/>
      <w:lvlText w:val="%2."/>
      <w:lvlJc w:val="left"/>
      <w:pPr>
        <w:ind w:left="1440" w:hanging="360"/>
      </w:pPr>
    </w:lvl>
    <w:lvl w:ilvl="2" w:tplc="42A8823E">
      <w:start w:val="1"/>
      <w:numFmt w:val="lowerRoman"/>
      <w:lvlText w:val="%3."/>
      <w:lvlJc w:val="right"/>
      <w:pPr>
        <w:ind w:left="2160" w:hanging="180"/>
      </w:pPr>
    </w:lvl>
    <w:lvl w:ilvl="3" w:tplc="139241F8">
      <w:start w:val="1"/>
      <w:numFmt w:val="decimal"/>
      <w:lvlText w:val="%4."/>
      <w:lvlJc w:val="left"/>
      <w:pPr>
        <w:ind w:left="2880" w:hanging="360"/>
      </w:pPr>
    </w:lvl>
    <w:lvl w:ilvl="4" w:tplc="4A5077DE">
      <w:start w:val="1"/>
      <w:numFmt w:val="lowerLetter"/>
      <w:lvlText w:val="%5."/>
      <w:lvlJc w:val="left"/>
      <w:pPr>
        <w:ind w:left="3600" w:hanging="360"/>
      </w:pPr>
    </w:lvl>
    <w:lvl w:ilvl="5" w:tplc="132A9186">
      <w:start w:val="1"/>
      <w:numFmt w:val="lowerRoman"/>
      <w:lvlText w:val="%6."/>
      <w:lvlJc w:val="right"/>
      <w:pPr>
        <w:ind w:left="4320" w:hanging="180"/>
      </w:pPr>
    </w:lvl>
    <w:lvl w:ilvl="6" w:tplc="37E6EDC8">
      <w:start w:val="1"/>
      <w:numFmt w:val="decimal"/>
      <w:lvlText w:val="%7."/>
      <w:lvlJc w:val="left"/>
      <w:pPr>
        <w:ind w:left="5040" w:hanging="360"/>
      </w:pPr>
    </w:lvl>
    <w:lvl w:ilvl="7" w:tplc="B62A00FE">
      <w:start w:val="1"/>
      <w:numFmt w:val="lowerLetter"/>
      <w:lvlText w:val="%8."/>
      <w:lvlJc w:val="left"/>
      <w:pPr>
        <w:ind w:left="5760" w:hanging="360"/>
      </w:pPr>
    </w:lvl>
    <w:lvl w:ilvl="8" w:tplc="485AF22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34650"/>
    <w:multiLevelType w:val="hybridMultilevel"/>
    <w:tmpl w:val="7D2A59DC"/>
    <w:lvl w:ilvl="0" w:tplc="DC8C96E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25D51A74"/>
    <w:multiLevelType w:val="hybridMultilevel"/>
    <w:tmpl w:val="53C630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95443"/>
    <w:multiLevelType w:val="hybridMultilevel"/>
    <w:tmpl w:val="B4FE22B0"/>
    <w:lvl w:ilvl="0" w:tplc="30628274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21984CE8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2182FFA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EDD21046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A9F243C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42CCDD8E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4D366B64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548AA428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1C4273EA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28EA4168"/>
    <w:multiLevelType w:val="hybridMultilevel"/>
    <w:tmpl w:val="DA28D83E"/>
    <w:lvl w:ilvl="0" w:tplc="B8FE9778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1" w:tplc="57BAD6D6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72CC79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600FF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F4781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314CDD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4444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82A51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FF0C3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9F2D87"/>
    <w:multiLevelType w:val="hybridMultilevel"/>
    <w:tmpl w:val="A442E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A21511"/>
    <w:multiLevelType w:val="hybridMultilevel"/>
    <w:tmpl w:val="C6787100"/>
    <w:lvl w:ilvl="0" w:tplc="3FE6B4DC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CDA0303A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70B0ACD0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43522BDC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4041A8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B9D6BD60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A0D22EE4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62689956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209EB45E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31DD268B"/>
    <w:multiLevelType w:val="hybridMultilevel"/>
    <w:tmpl w:val="36801D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B32AD"/>
    <w:multiLevelType w:val="hybridMultilevel"/>
    <w:tmpl w:val="B726E3F4"/>
    <w:lvl w:ilvl="0" w:tplc="DF962862">
      <w:start w:val="1"/>
      <w:numFmt w:val="lowerLetter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0" w15:restartNumberingAfterBreak="0">
    <w:nsid w:val="3BAE3C1A"/>
    <w:multiLevelType w:val="hybridMultilevel"/>
    <w:tmpl w:val="0180F3C2"/>
    <w:lvl w:ilvl="0" w:tplc="04090019">
      <w:start w:val="1"/>
      <w:numFmt w:val="lowerLetter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1" w15:restartNumberingAfterBreak="0">
    <w:nsid w:val="44257F77"/>
    <w:multiLevelType w:val="hybridMultilevel"/>
    <w:tmpl w:val="7BE6B4A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31891"/>
    <w:multiLevelType w:val="multilevel"/>
    <w:tmpl w:val="F8323732"/>
    <w:lvl w:ilvl="0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A27010E"/>
    <w:multiLevelType w:val="hybridMultilevel"/>
    <w:tmpl w:val="5B9C021C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4AF02D0E"/>
    <w:multiLevelType w:val="hybridMultilevel"/>
    <w:tmpl w:val="67940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2A591D"/>
    <w:multiLevelType w:val="hybridMultilevel"/>
    <w:tmpl w:val="00FABED0"/>
    <w:lvl w:ilvl="0" w:tplc="6EF2AD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2C49A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95255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68CE1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E81A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EE87B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A6827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F89E5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A4AE6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FFC424B"/>
    <w:multiLevelType w:val="hybridMultilevel"/>
    <w:tmpl w:val="D792AB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1A03C51"/>
    <w:multiLevelType w:val="hybridMultilevel"/>
    <w:tmpl w:val="4A88B846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51DE6974"/>
    <w:multiLevelType w:val="hybridMultilevel"/>
    <w:tmpl w:val="E7F42304"/>
    <w:lvl w:ilvl="0" w:tplc="A50C4A10">
      <w:start w:val="1"/>
      <w:numFmt w:val="decimal"/>
      <w:lvlText w:val="%1-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9D347D20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CD6C49B6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1A0A5F56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FC3AC382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C4F0B4E4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21CAC6F6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5B00998C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170A2DEE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29" w15:restartNumberingAfterBreak="0">
    <w:nsid w:val="55C82B46"/>
    <w:multiLevelType w:val="hybridMultilevel"/>
    <w:tmpl w:val="B9ACAE84"/>
    <w:lvl w:ilvl="0" w:tplc="E5E07B1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22EF76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88864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2DE57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8C665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56DD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D9605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44DF6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3E61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A0B25AD"/>
    <w:multiLevelType w:val="hybridMultilevel"/>
    <w:tmpl w:val="4288C892"/>
    <w:lvl w:ilvl="0" w:tplc="55A4C5A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2E7483C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E3E66CAE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D0500D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522B0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A2473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D549B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E2F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03004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BA641E1"/>
    <w:multiLevelType w:val="hybridMultilevel"/>
    <w:tmpl w:val="D42428FA"/>
    <w:lvl w:ilvl="0" w:tplc="D1A8BF9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FC2EAD4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645A40E8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4DDA24D6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B2947C5C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6B96D87A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43E4093C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9AA4024C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7FDC7EE6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2" w15:restartNumberingAfterBreak="0">
    <w:nsid w:val="62243A2B"/>
    <w:multiLevelType w:val="hybridMultilevel"/>
    <w:tmpl w:val="6AF0F9F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2826FD3"/>
    <w:multiLevelType w:val="hybridMultilevel"/>
    <w:tmpl w:val="7FBE075C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4" w15:restartNumberingAfterBreak="0">
    <w:nsid w:val="637259F5"/>
    <w:multiLevelType w:val="hybridMultilevel"/>
    <w:tmpl w:val="86086E6A"/>
    <w:lvl w:ilvl="0" w:tplc="3150324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0C43A0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526B8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2084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0886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D430E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4E50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4CFB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5EC08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8956584"/>
    <w:multiLevelType w:val="hybridMultilevel"/>
    <w:tmpl w:val="62C24B4A"/>
    <w:lvl w:ilvl="0" w:tplc="28BE7F28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1" w:tplc="B61031B8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1063D04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32F0A256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57F6ECDC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65F61CC8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8F7066E8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528C4B68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5BCAAE76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6" w15:restartNumberingAfterBreak="0">
    <w:nsid w:val="68C8112A"/>
    <w:multiLevelType w:val="hybridMultilevel"/>
    <w:tmpl w:val="66EC0536"/>
    <w:lvl w:ilvl="0" w:tplc="73C4884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AE298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B129B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9017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B8037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9E2727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F741D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64F9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550DE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A8669FD"/>
    <w:multiLevelType w:val="hybridMultilevel"/>
    <w:tmpl w:val="9D9AC9A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CB5550"/>
    <w:multiLevelType w:val="hybridMultilevel"/>
    <w:tmpl w:val="454E258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1D17FA"/>
    <w:multiLevelType w:val="hybridMultilevel"/>
    <w:tmpl w:val="1EE8FF00"/>
    <w:lvl w:ilvl="0" w:tplc="34340C56">
      <w:start w:val="1"/>
      <w:numFmt w:val="lowerLetter"/>
      <w:lvlText w:val="%1)"/>
      <w:lvlJc w:val="left"/>
      <w:pPr>
        <w:ind w:left="720" w:hanging="360"/>
      </w:pPr>
    </w:lvl>
    <w:lvl w:ilvl="1" w:tplc="8098C9D4">
      <w:start w:val="1"/>
      <w:numFmt w:val="lowerLetter"/>
      <w:lvlText w:val="%2."/>
      <w:lvlJc w:val="left"/>
      <w:pPr>
        <w:ind w:left="1440" w:hanging="360"/>
      </w:pPr>
    </w:lvl>
    <w:lvl w:ilvl="2" w:tplc="400EDC14">
      <w:start w:val="1"/>
      <w:numFmt w:val="lowerRoman"/>
      <w:lvlText w:val="%3."/>
      <w:lvlJc w:val="right"/>
      <w:pPr>
        <w:ind w:left="2160" w:hanging="180"/>
      </w:pPr>
    </w:lvl>
    <w:lvl w:ilvl="3" w:tplc="918E7E8C">
      <w:start w:val="1"/>
      <w:numFmt w:val="decimal"/>
      <w:lvlText w:val="%4."/>
      <w:lvlJc w:val="left"/>
      <w:pPr>
        <w:ind w:left="2880" w:hanging="360"/>
      </w:pPr>
    </w:lvl>
    <w:lvl w:ilvl="4" w:tplc="5B5AE9BE">
      <w:start w:val="1"/>
      <w:numFmt w:val="lowerLetter"/>
      <w:lvlText w:val="%5."/>
      <w:lvlJc w:val="left"/>
      <w:pPr>
        <w:ind w:left="3600" w:hanging="360"/>
      </w:pPr>
    </w:lvl>
    <w:lvl w:ilvl="5" w:tplc="B7CEE4D0">
      <w:start w:val="1"/>
      <w:numFmt w:val="lowerRoman"/>
      <w:lvlText w:val="%6."/>
      <w:lvlJc w:val="right"/>
      <w:pPr>
        <w:ind w:left="4320" w:hanging="180"/>
      </w:pPr>
    </w:lvl>
    <w:lvl w:ilvl="6" w:tplc="8A60073E">
      <w:start w:val="1"/>
      <w:numFmt w:val="decimal"/>
      <w:lvlText w:val="%7."/>
      <w:lvlJc w:val="left"/>
      <w:pPr>
        <w:ind w:left="5040" w:hanging="360"/>
      </w:pPr>
    </w:lvl>
    <w:lvl w:ilvl="7" w:tplc="0FE4EED2">
      <w:start w:val="1"/>
      <w:numFmt w:val="lowerLetter"/>
      <w:lvlText w:val="%8."/>
      <w:lvlJc w:val="left"/>
      <w:pPr>
        <w:ind w:left="5760" w:hanging="360"/>
      </w:pPr>
    </w:lvl>
    <w:lvl w:ilvl="8" w:tplc="8378301E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647C5D"/>
    <w:multiLevelType w:val="hybridMultilevel"/>
    <w:tmpl w:val="B3F8C396"/>
    <w:lvl w:ilvl="0" w:tplc="FBB05D3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815ADF4C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9AC20D0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2F6EADA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748C9710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ED8CAD84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150956C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CCBABB50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85CA38BE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9"/>
  </w:num>
  <w:num w:numId="2">
    <w:abstractNumId w:val="11"/>
  </w:num>
  <w:num w:numId="3">
    <w:abstractNumId w:val="39"/>
  </w:num>
  <w:num w:numId="4">
    <w:abstractNumId w:val="15"/>
  </w:num>
  <w:num w:numId="5">
    <w:abstractNumId w:val="35"/>
  </w:num>
  <w:num w:numId="6">
    <w:abstractNumId w:val="2"/>
  </w:num>
  <w:num w:numId="7">
    <w:abstractNumId w:val="6"/>
  </w:num>
  <w:num w:numId="8">
    <w:abstractNumId w:val="30"/>
  </w:num>
  <w:num w:numId="9">
    <w:abstractNumId w:val="14"/>
  </w:num>
  <w:num w:numId="10">
    <w:abstractNumId w:val="40"/>
  </w:num>
  <w:num w:numId="11">
    <w:abstractNumId w:val="31"/>
  </w:num>
  <w:num w:numId="12">
    <w:abstractNumId w:val="28"/>
  </w:num>
  <w:num w:numId="13">
    <w:abstractNumId w:val="30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17"/>
  </w:num>
  <w:num w:numId="19">
    <w:abstractNumId w:val="29"/>
  </w:num>
  <w:num w:numId="20">
    <w:abstractNumId w:val="25"/>
  </w:num>
  <w:num w:numId="21">
    <w:abstractNumId w:val="34"/>
  </w:num>
  <w:num w:numId="22">
    <w:abstractNumId w:val="10"/>
  </w:num>
  <w:num w:numId="23">
    <w:abstractNumId w:val="36"/>
  </w:num>
  <w:num w:numId="24">
    <w:abstractNumId w:val="20"/>
  </w:num>
  <w:num w:numId="25">
    <w:abstractNumId w:val="38"/>
  </w:num>
  <w:num w:numId="26">
    <w:abstractNumId w:val="19"/>
  </w:num>
  <w:num w:numId="27">
    <w:abstractNumId w:val="27"/>
  </w:num>
  <w:num w:numId="28">
    <w:abstractNumId w:val="32"/>
  </w:num>
  <w:num w:numId="29">
    <w:abstractNumId w:val="22"/>
  </w:num>
  <w:num w:numId="30">
    <w:abstractNumId w:val="26"/>
  </w:num>
  <w:num w:numId="31">
    <w:abstractNumId w:val="33"/>
  </w:num>
  <w:num w:numId="32">
    <w:abstractNumId w:val="5"/>
  </w:num>
  <w:num w:numId="33">
    <w:abstractNumId w:val="7"/>
  </w:num>
  <w:num w:numId="34">
    <w:abstractNumId w:val="0"/>
  </w:num>
  <w:num w:numId="35">
    <w:abstractNumId w:val="23"/>
  </w:num>
  <w:num w:numId="36">
    <w:abstractNumId w:val="1"/>
  </w:num>
  <w:num w:numId="37">
    <w:abstractNumId w:val="16"/>
  </w:num>
  <w:num w:numId="38">
    <w:abstractNumId w:val="24"/>
  </w:num>
  <w:num w:numId="39">
    <w:abstractNumId w:val="8"/>
  </w:num>
  <w:num w:numId="40">
    <w:abstractNumId w:val="21"/>
  </w:num>
  <w:num w:numId="41">
    <w:abstractNumId w:val="37"/>
  </w:num>
  <w:num w:numId="42">
    <w:abstractNumId w:val="12"/>
  </w:num>
  <w:num w:numId="43">
    <w:abstractNumId w:val="18"/>
  </w:num>
  <w:num w:numId="44">
    <w:abstractNumId w:val="4"/>
  </w:num>
  <w:num w:numId="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K0MDQyNLAwNbRU0lEKTi0uzszPAykwrwUAh56IVSwAAAA="/>
  </w:docVars>
  <w:rsids>
    <w:rsidRoot w:val="0052030B"/>
    <w:rsid w:val="000008CF"/>
    <w:rsid w:val="00000F43"/>
    <w:rsid w:val="00010B02"/>
    <w:rsid w:val="00010EB6"/>
    <w:rsid w:val="000158CD"/>
    <w:rsid w:val="000161A4"/>
    <w:rsid w:val="000173F9"/>
    <w:rsid w:val="00020C06"/>
    <w:rsid w:val="000223DF"/>
    <w:rsid w:val="00022AB6"/>
    <w:rsid w:val="00023222"/>
    <w:rsid w:val="00023C0C"/>
    <w:rsid w:val="00025DAC"/>
    <w:rsid w:val="0002625F"/>
    <w:rsid w:val="000311C9"/>
    <w:rsid w:val="00031F14"/>
    <w:rsid w:val="0003339F"/>
    <w:rsid w:val="00033F40"/>
    <w:rsid w:val="00034EEC"/>
    <w:rsid w:val="0003769C"/>
    <w:rsid w:val="000378E8"/>
    <w:rsid w:val="0004517F"/>
    <w:rsid w:val="0004701A"/>
    <w:rsid w:val="000500C0"/>
    <w:rsid w:val="00050AA6"/>
    <w:rsid w:val="00051AF4"/>
    <w:rsid w:val="00056DEF"/>
    <w:rsid w:val="00060D84"/>
    <w:rsid w:val="000638F5"/>
    <w:rsid w:val="00067C1F"/>
    <w:rsid w:val="00070130"/>
    <w:rsid w:val="000719F3"/>
    <w:rsid w:val="00071BA0"/>
    <w:rsid w:val="00074022"/>
    <w:rsid w:val="0007432D"/>
    <w:rsid w:val="00076D7E"/>
    <w:rsid w:val="0007773A"/>
    <w:rsid w:val="00081E32"/>
    <w:rsid w:val="00084204"/>
    <w:rsid w:val="000843DE"/>
    <w:rsid w:val="000865A8"/>
    <w:rsid w:val="00087272"/>
    <w:rsid w:val="00090273"/>
    <w:rsid w:val="0009373E"/>
    <w:rsid w:val="00093CF7"/>
    <w:rsid w:val="00093D4E"/>
    <w:rsid w:val="00094AF2"/>
    <w:rsid w:val="00096B74"/>
    <w:rsid w:val="00097433"/>
    <w:rsid w:val="000975F4"/>
    <w:rsid w:val="00097D50"/>
    <w:rsid w:val="000A306D"/>
    <w:rsid w:val="000A41A7"/>
    <w:rsid w:val="000A5321"/>
    <w:rsid w:val="000A607A"/>
    <w:rsid w:val="000A6277"/>
    <w:rsid w:val="000A70F9"/>
    <w:rsid w:val="000A7645"/>
    <w:rsid w:val="000B39D5"/>
    <w:rsid w:val="000B50B1"/>
    <w:rsid w:val="000B6191"/>
    <w:rsid w:val="000B6958"/>
    <w:rsid w:val="000B76D0"/>
    <w:rsid w:val="000C080F"/>
    <w:rsid w:val="000C606C"/>
    <w:rsid w:val="000D0082"/>
    <w:rsid w:val="000D211B"/>
    <w:rsid w:val="000D5010"/>
    <w:rsid w:val="000D798A"/>
    <w:rsid w:val="000E0927"/>
    <w:rsid w:val="000E1CD1"/>
    <w:rsid w:val="000E2586"/>
    <w:rsid w:val="000E6F64"/>
    <w:rsid w:val="000F070A"/>
    <w:rsid w:val="000F0D17"/>
    <w:rsid w:val="000F123F"/>
    <w:rsid w:val="000F1EF9"/>
    <w:rsid w:val="000F231B"/>
    <w:rsid w:val="000F2705"/>
    <w:rsid w:val="000F32CC"/>
    <w:rsid w:val="000F6993"/>
    <w:rsid w:val="001038CD"/>
    <w:rsid w:val="00104A6D"/>
    <w:rsid w:val="00105889"/>
    <w:rsid w:val="001068D8"/>
    <w:rsid w:val="0011007B"/>
    <w:rsid w:val="00111F63"/>
    <w:rsid w:val="0011592D"/>
    <w:rsid w:val="00115AAD"/>
    <w:rsid w:val="00115FEC"/>
    <w:rsid w:val="00116E9C"/>
    <w:rsid w:val="0012445A"/>
    <w:rsid w:val="00124558"/>
    <w:rsid w:val="001250FC"/>
    <w:rsid w:val="00134297"/>
    <w:rsid w:val="001358C7"/>
    <w:rsid w:val="001361EB"/>
    <w:rsid w:val="001411C2"/>
    <w:rsid w:val="001420F6"/>
    <w:rsid w:val="001427C5"/>
    <w:rsid w:val="00142EE7"/>
    <w:rsid w:val="00143E4E"/>
    <w:rsid w:val="001441C7"/>
    <w:rsid w:val="0014453A"/>
    <w:rsid w:val="00144578"/>
    <w:rsid w:val="001451C4"/>
    <w:rsid w:val="001466CE"/>
    <w:rsid w:val="00147759"/>
    <w:rsid w:val="00147D14"/>
    <w:rsid w:val="00147D20"/>
    <w:rsid w:val="00147EF7"/>
    <w:rsid w:val="0015279C"/>
    <w:rsid w:val="00152C79"/>
    <w:rsid w:val="001600A3"/>
    <w:rsid w:val="00160182"/>
    <w:rsid w:val="00161F45"/>
    <w:rsid w:val="00162A51"/>
    <w:rsid w:val="00162C31"/>
    <w:rsid w:val="00166B1D"/>
    <w:rsid w:val="00167340"/>
    <w:rsid w:val="00167D04"/>
    <w:rsid w:val="001701C8"/>
    <w:rsid w:val="001711E0"/>
    <w:rsid w:val="0018131E"/>
    <w:rsid w:val="00181D42"/>
    <w:rsid w:val="00182F29"/>
    <w:rsid w:val="0018384E"/>
    <w:rsid w:val="0018533A"/>
    <w:rsid w:val="001909C0"/>
    <w:rsid w:val="00192752"/>
    <w:rsid w:val="00192B8D"/>
    <w:rsid w:val="00193DDC"/>
    <w:rsid w:val="001941B6"/>
    <w:rsid w:val="001944F1"/>
    <w:rsid w:val="001962B1"/>
    <w:rsid w:val="0019636A"/>
    <w:rsid w:val="001A3DA8"/>
    <w:rsid w:val="001A75F0"/>
    <w:rsid w:val="001B117D"/>
    <w:rsid w:val="001B1505"/>
    <w:rsid w:val="001B6A84"/>
    <w:rsid w:val="001C07AA"/>
    <w:rsid w:val="001C3D6D"/>
    <w:rsid w:val="001C43C4"/>
    <w:rsid w:val="001C5B2A"/>
    <w:rsid w:val="001C6894"/>
    <w:rsid w:val="001D07D2"/>
    <w:rsid w:val="001D138B"/>
    <w:rsid w:val="001D158C"/>
    <w:rsid w:val="001D30D0"/>
    <w:rsid w:val="001E29D7"/>
    <w:rsid w:val="001E2C7F"/>
    <w:rsid w:val="001E32D2"/>
    <w:rsid w:val="001E4883"/>
    <w:rsid w:val="001E5397"/>
    <w:rsid w:val="001E66FE"/>
    <w:rsid w:val="001F329E"/>
    <w:rsid w:val="001F3725"/>
    <w:rsid w:val="001F737B"/>
    <w:rsid w:val="00200E9D"/>
    <w:rsid w:val="00201BAD"/>
    <w:rsid w:val="002026E4"/>
    <w:rsid w:val="00202DCA"/>
    <w:rsid w:val="00202E4E"/>
    <w:rsid w:val="00211FC3"/>
    <w:rsid w:val="0021238C"/>
    <w:rsid w:val="00213B9C"/>
    <w:rsid w:val="00215597"/>
    <w:rsid w:val="00216EB9"/>
    <w:rsid w:val="002203D2"/>
    <w:rsid w:val="00221B91"/>
    <w:rsid w:val="00223043"/>
    <w:rsid w:val="0022428C"/>
    <w:rsid w:val="002247D5"/>
    <w:rsid w:val="00225D33"/>
    <w:rsid w:val="0022732F"/>
    <w:rsid w:val="00230582"/>
    <w:rsid w:val="00231ACD"/>
    <w:rsid w:val="00232AD4"/>
    <w:rsid w:val="0023317B"/>
    <w:rsid w:val="00237CFC"/>
    <w:rsid w:val="00241292"/>
    <w:rsid w:val="00241401"/>
    <w:rsid w:val="00241CCE"/>
    <w:rsid w:val="00243B7F"/>
    <w:rsid w:val="0024467B"/>
    <w:rsid w:val="00244D12"/>
    <w:rsid w:val="00245E9A"/>
    <w:rsid w:val="00251FA1"/>
    <w:rsid w:val="00252EFE"/>
    <w:rsid w:val="002535A4"/>
    <w:rsid w:val="00256EA6"/>
    <w:rsid w:val="002578F2"/>
    <w:rsid w:val="002624A0"/>
    <w:rsid w:val="00263EB3"/>
    <w:rsid w:val="00265DC4"/>
    <w:rsid w:val="00267905"/>
    <w:rsid w:val="00271075"/>
    <w:rsid w:val="00272942"/>
    <w:rsid w:val="00275FC0"/>
    <w:rsid w:val="00276FD5"/>
    <w:rsid w:val="0028064E"/>
    <w:rsid w:val="00281477"/>
    <w:rsid w:val="00282A82"/>
    <w:rsid w:val="00282F13"/>
    <w:rsid w:val="00283860"/>
    <w:rsid w:val="00285F93"/>
    <w:rsid w:val="00285FDF"/>
    <w:rsid w:val="0028634C"/>
    <w:rsid w:val="002870C0"/>
    <w:rsid w:val="002875AE"/>
    <w:rsid w:val="0029296A"/>
    <w:rsid w:val="00292BB7"/>
    <w:rsid w:val="00292EB4"/>
    <w:rsid w:val="00293D56"/>
    <w:rsid w:val="00293D6F"/>
    <w:rsid w:val="002942D8"/>
    <w:rsid w:val="00294F2A"/>
    <w:rsid w:val="00295EFD"/>
    <w:rsid w:val="0029661F"/>
    <w:rsid w:val="002A0331"/>
    <w:rsid w:val="002A3173"/>
    <w:rsid w:val="002A4EC8"/>
    <w:rsid w:val="002A5886"/>
    <w:rsid w:val="002B2AE7"/>
    <w:rsid w:val="002B361B"/>
    <w:rsid w:val="002B39A0"/>
    <w:rsid w:val="002B5F5D"/>
    <w:rsid w:val="002B776A"/>
    <w:rsid w:val="002B794C"/>
    <w:rsid w:val="002C13AC"/>
    <w:rsid w:val="002C18A4"/>
    <w:rsid w:val="002C4143"/>
    <w:rsid w:val="002C5F44"/>
    <w:rsid w:val="002C6EC2"/>
    <w:rsid w:val="002D0E92"/>
    <w:rsid w:val="002D14E4"/>
    <w:rsid w:val="002D1CFD"/>
    <w:rsid w:val="002D3947"/>
    <w:rsid w:val="002D4145"/>
    <w:rsid w:val="002D620F"/>
    <w:rsid w:val="002D6912"/>
    <w:rsid w:val="002D6BA5"/>
    <w:rsid w:val="002D6E50"/>
    <w:rsid w:val="002D73FE"/>
    <w:rsid w:val="002E032F"/>
    <w:rsid w:val="002E2CE9"/>
    <w:rsid w:val="002E3E0A"/>
    <w:rsid w:val="002E55F7"/>
    <w:rsid w:val="002E5B19"/>
    <w:rsid w:val="002E6FC6"/>
    <w:rsid w:val="002F02D5"/>
    <w:rsid w:val="002F060D"/>
    <w:rsid w:val="002F286C"/>
    <w:rsid w:val="002F39A5"/>
    <w:rsid w:val="002F3E94"/>
    <w:rsid w:val="002F456F"/>
    <w:rsid w:val="002F5A1A"/>
    <w:rsid w:val="00300224"/>
    <w:rsid w:val="0030048C"/>
    <w:rsid w:val="003035F7"/>
    <w:rsid w:val="0030604B"/>
    <w:rsid w:val="00306A46"/>
    <w:rsid w:val="00311BE0"/>
    <w:rsid w:val="00312231"/>
    <w:rsid w:val="0031377E"/>
    <w:rsid w:val="0031429E"/>
    <w:rsid w:val="0031772A"/>
    <w:rsid w:val="00320633"/>
    <w:rsid w:val="00320F35"/>
    <w:rsid w:val="00321315"/>
    <w:rsid w:val="00322B5A"/>
    <w:rsid w:val="003262A2"/>
    <w:rsid w:val="00331704"/>
    <w:rsid w:val="0033188C"/>
    <w:rsid w:val="00333777"/>
    <w:rsid w:val="003355E8"/>
    <w:rsid w:val="003366A9"/>
    <w:rsid w:val="00336BA2"/>
    <w:rsid w:val="00337CA2"/>
    <w:rsid w:val="00341A14"/>
    <w:rsid w:val="00343180"/>
    <w:rsid w:val="0034478C"/>
    <w:rsid w:val="003450D2"/>
    <w:rsid w:val="0035188B"/>
    <w:rsid w:val="00351D7E"/>
    <w:rsid w:val="00351EE1"/>
    <w:rsid w:val="003549B0"/>
    <w:rsid w:val="00355214"/>
    <w:rsid w:val="0035734D"/>
    <w:rsid w:val="00360FE0"/>
    <w:rsid w:val="0036188A"/>
    <w:rsid w:val="00362005"/>
    <w:rsid w:val="00364FA9"/>
    <w:rsid w:val="00365163"/>
    <w:rsid w:val="00370353"/>
    <w:rsid w:val="003718FA"/>
    <w:rsid w:val="00372B54"/>
    <w:rsid w:val="00373159"/>
    <w:rsid w:val="00374C41"/>
    <w:rsid w:val="0037680D"/>
    <w:rsid w:val="00377CDE"/>
    <w:rsid w:val="00384F58"/>
    <w:rsid w:val="003856CD"/>
    <w:rsid w:val="00387860"/>
    <w:rsid w:val="00390376"/>
    <w:rsid w:val="00391F41"/>
    <w:rsid w:val="00395BF7"/>
    <w:rsid w:val="0039619D"/>
    <w:rsid w:val="00397259"/>
    <w:rsid w:val="00397EA2"/>
    <w:rsid w:val="003A3029"/>
    <w:rsid w:val="003A44CE"/>
    <w:rsid w:val="003A7012"/>
    <w:rsid w:val="003A7C99"/>
    <w:rsid w:val="003B10DC"/>
    <w:rsid w:val="003B1910"/>
    <w:rsid w:val="003B2A39"/>
    <w:rsid w:val="003B5D12"/>
    <w:rsid w:val="003B6680"/>
    <w:rsid w:val="003B769C"/>
    <w:rsid w:val="003C31E5"/>
    <w:rsid w:val="003C46B6"/>
    <w:rsid w:val="003C67D7"/>
    <w:rsid w:val="003C7CDA"/>
    <w:rsid w:val="003D0F1C"/>
    <w:rsid w:val="003D1499"/>
    <w:rsid w:val="003D3BD9"/>
    <w:rsid w:val="003D5FF3"/>
    <w:rsid w:val="003D765A"/>
    <w:rsid w:val="003D7DF6"/>
    <w:rsid w:val="003E0F91"/>
    <w:rsid w:val="003E1407"/>
    <w:rsid w:val="003E274F"/>
    <w:rsid w:val="003E3CCE"/>
    <w:rsid w:val="003E5F03"/>
    <w:rsid w:val="003E6294"/>
    <w:rsid w:val="003E6937"/>
    <w:rsid w:val="003E716F"/>
    <w:rsid w:val="003F07D0"/>
    <w:rsid w:val="003F0AFC"/>
    <w:rsid w:val="003F25C4"/>
    <w:rsid w:val="003F3CF9"/>
    <w:rsid w:val="003F4855"/>
    <w:rsid w:val="003F6087"/>
    <w:rsid w:val="003F695B"/>
    <w:rsid w:val="003F69D4"/>
    <w:rsid w:val="003F7CCF"/>
    <w:rsid w:val="00401BFA"/>
    <w:rsid w:val="004026B4"/>
    <w:rsid w:val="00402806"/>
    <w:rsid w:val="0040776E"/>
    <w:rsid w:val="004122F8"/>
    <w:rsid w:val="00413E9A"/>
    <w:rsid w:val="004140E2"/>
    <w:rsid w:val="00415699"/>
    <w:rsid w:val="004229CC"/>
    <w:rsid w:val="00424FD9"/>
    <w:rsid w:val="00425814"/>
    <w:rsid w:val="00425CBF"/>
    <w:rsid w:val="00426AA5"/>
    <w:rsid w:val="00427AC7"/>
    <w:rsid w:val="00427F1E"/>
    <w:rsid w:val="00431827"/>
    <w:rsid w:val="00431FC5"/>
    <w:rsid w:val="00432FAC"/>
    <w:rsid w:val="00434322"/>
    <w:rsid w:val="00434444"/>
    <w:rsid w:val="00436E5A"/>
    <w:rsid w:val="0043775F"/>
    <w:rsid w:val="004449E3"/>
    <w:rsid w:val="00444E93"/>
    <w:rsid w:val="0044608E"/>
    <w:rsid w:val="0045030B"/>
    <w:rsid w:val="00450836"/>
    <w:rsid w:val="00454EED"/>
    <w:rsid w:val="004601D4"/>
    <w:rsid w:val="0046029B"/>
    <w:rsid w:val="00462680"/>
    <w:rsid w:val="0046508B"/>
    <w:rsid w:val="0046733A"/>
    <w:rsid w:val="00470213"/>
    <w:rsid w:val="00471079"/>
    <w:rsid w:val="0047120F"/>
    <w:rsid w:val="004723B8"/>
    <w:rsid w:val="00472BCE"/>
    <w:rsid w:val="004764D8"/>
    <w:rsid w:val="004765E2"/>
    <w:rsid w:val="004772F5"/>
    <w:rsid w:val="0048397B"/>
    <w:rsid w:val="00484A43"/>
    <w:rsid w:val="00485FC5"/>
    <w:rsid w:val="00486203"/>
    <w:rsid w:val="004878EF"/>
    <w:rsid w:val="004934D8"/>
    <w:rsid w:val="00494700"/>
    <w:rsid w:val="00494D00"/>
    <w:rsid w:val="00497437"/>
    <w:rsid w:val="004A1E5A"/>
    <w:rsid w:val="004A4AA4"/>
    <w:rsid w:val="004A4DA9"/>
    <w:rsid w:val="004A56E9"/>
    <w:rsid w:val="004A5830"/>
    <w:rsid w:val="004A5A8F"/>
    <w:rsid w:val="004A682B"/>
    <w:rsid w:val="004A73EE"/>
    <w:rsid w:val="004A7C8A"/>
    <w:rsid w:val="004B004F"/>
    <w:rsid w:val="004B0228"/>
    <w:rsid w:val="004B0B7B"/>
    <w:rsid w:val="004B12C4"/>
    <w:rsid w:val="004B13F7"/>
    <w:rsid w:val="004B189B"/>
    <w:rsid w:val="004B1BAE"/>
    <w:rsid w:val="004B2A18"/>
    <w:rsid w:val="004B3151"/>
    <w:rsid w:val="004B39F2"/>
    <w:rsid w:val="004B629F"/>
    <w:rsid w:val="004B65A7"/>
    <w:rsid w:val="004B6A96"/>
    <w:rsid w:val="004B6C39"/>
    <w:rsid w:val="004B725E"/>
    <w:rsid w:val="004B7551"/>
    <w:rsid w:val="004C4929"/>
    <w:rsid w:val="004C793C"/>
    <w:rsid w:val="004D10FD"/>
    <w:rsid w:val="004D1624"/>
    <w:rsid w:val="004D1FAA"/>
    <w:rsid w:val="004D5DF3"/>
    <w:rsid w:val="004D64E8"/>
    <w:rsid w:val="004D75F3"/>
    <w:rsid w:val="004D792F"/>
    <w:rsid w:val="004E0189"/>
    <w:rsid w:val="004E126E"/>
    <w:rsid w:val="004E2185"/>
    <w:rsid w:val="004E441B"/>
    <w:rsid w:val="004E52AC"/>
    <w:rsid w:val="004E54D1"/>
    <w:rsid w:val="004E5A6D"/>
    <w:rsid w:val="004E7EAB"/>
    <w:rsid w:val="004E7FDA"/>
    <w:rsid w:val="004F06D6"/>
    <w:rsid w:val="004F1D9F"/>
    <w:rsid w:val="004F2402"/>
    <w:rsid w:val="004F35D2"/>
    <w:rsid w:val="004F373D"/>
    <w:rsid w:val="004F5B2D"/>
    <w:rsid w:val="004F5CF7"/>
    <w:rsid w:val="005002B3"/>
    <w:rsid w:val="00500421"/>
    <w:rsid w:val="00500612"/>
    <w:rsid w:val="0050311A"/>
    <w:rsid w:val="00504839"/>
    <w:rsid w:val="00505C67"/>
    <w:rsid w:val="00505C75"/>
    <w:rsid w:val="00507396"/>
    <w:rsid w:val="00510E6F"/>
    <w:rsid w:val="0051363C"/>
    <w:rsid w:val="00514A1A"/>
    <w:rsid w:val="00517339"/>
    <w:rsid w:val="0052030B"/>
    <w:rsid w:val="00524F10"/>
    <w:rsid w:val="00525842"/>
    <w:rsid w:val="0052782A"/>
    <w:rsid w:val="00527C81"/>
    <w:rsid w:val="00530B9F"/>
    <w:rsid w:val="005312F4"/>
    <w:rsid w:val="005320FE"/>
    <w:rsid w:val="0053244B"/>
    <w:rsid w:val="00534BFB"/>
    <w:rsid w:val="00540013"/>
    <w:rsid w:val="005400DE"/>
    <w:rsid w:val="00543372"/>
    <w:rsid w:val="00543B18"/>
    <w:rsid w:val="005477DA"/>
    <w:rsid w:val="00551180"/>
    <w:rsid w:val="00551B0D"/>
    <w:rsid w:val="00552178"/>
    <w:rsid w:val="00552D64"/>
    <w:rsid w:val="00553F1D"/>
    <w:rsid w:val="00554A02"/>
    <w:rsid w:val="005553A7"/>
    <w:rsid w:val="0055541D"/>
    <w:rsid w:val="005556E8"/>
    <w:rsid w:val="0055790F"/>
    <w:rsid w:val="00557B9A"/>
    <w:rsid w:val="0056037E"/>
    <w:rsid w:val="005614B9"/>
    <w:rsid w:val="00561FBA"/>
    <w:rsid w:val="0056399B"/>
    <w:rsid w:val="00571D08"/>
    <w:rsid w:val="00572538"/>
    <w:rsid w:val="00574B94"/>
    <w:rsid w:val="005803EF"/>
    <w:rsid w:val="00581B49"/>
    <w:rsid w:val="0058279A"/>
    <w:rsid w:val="00584065"/>
    <w:rsid w:val="00592FB5"/>
    <w:rsid w:val="00593398"/>
    <w:rsid w:val="00594A9A"/>
    <w:rsid w:val="00595B53"/>
    <w:rsid w:val="00596A89"/>
    <w:rsid w:val="00597F2C"/>
    <w:rsid w:val="005A00E5"/>
    <w:rsid w:val="005A4A49"/>
    <w:rsid w:val="005A6247"/>
    <w:rsid w:val="005A6A5B"/>
    <w:rsid w:val="005A79AB"/>
    <w:rsid w:val="005A7D26"/>
    <w:rsid w:val="005B35C4"/>
    <w:rsid w:val="005B438A"/>
    <w:rsid w:val="005B4E33"/>
    <w:rsid w:val="005B4F33"/>
    <w:rsid w:val="005B5FD4"/>
    <w:rsid w:val="005C2B00"/>
    <w:rsid w:val="005C3EA4"/>
    <w:rsid w:val="005C5EEA"/>
    <w:rsid w:val="005C6CA4"/>
    <w:rsid w:val="005D1041"/>
    <w:rsid w:val="005D187B"/>
    <w:rsid w:val="005D229B"/>
    <w:rsid w:val="005D3DB0"/>
    <w:rsid w:val="005D45A4"/>
    <w:rsid w:val="005D5BEC"/>
    <w:rsid w:val="005D7A9F"/>
    <w:rsid w:val="005D7ECC"/>
    <w:rsid w:val="005E015E"/>
    <w:rsid w:val="005E12F7"/>
    <w:rsid w:val="005E29E7"/>
    <w:rsid w:val="005E3819"/>
    <w:rsid w:val="005E415A"/>
    <w:rsid w:val="005E4657"/>
    <w:rsid w:val="005F0640"/>
    <w:rsid w:val="005F0A95"/>
    <w:rsid w:val="005F0B2F"/>
    <w:rsid w:val="005F2ECA"/>
    <w:rsid w:val="005F6612"/>
    <w:rsid w:val="005F67C5"/>
    <w:rsid w:val="005F6D53"/>
    <w:rsid w:val="005F7AE0"/>
    <w:rsid w:val="00600493"/>
    <w:rsid w:val="00600BCB"/>
    <w:rsid w:val="0060211F"/>
    <w:rsid w:val="0060335E"/>
    <w:rsid w:val="00605884"/>
    <w:rsid w:val="00606411"/>
    <w:rsid w:val="0061175F"/>
    <w:rsid w:val="00613093"/>
    <w:rsid w:val="0061377D"/>
    <w:rsid w:val="00615102"/>
    <w:rsid w:val="00616F17"/>
    <w:rsid w:val="006206EF"/>
    <w:rsid w:val="006226A2"/>
    <w:rsid w:val="00622ED5"/>
    <w:rsid w:val="00624A49"/>
    <w:rsid w:val="00626C6C"/>
    <w:rsid w:val="00627A02"/>
    <w:rsid w:val="00627F8E"/>
    <w:rsid w:val="00636251"/>
    <w:rsid w:val="006378DC"/>
    <w:rsid w:val="00640DA1"/>
    <w:rsid w:val="006434B0"/>
    <w:rsid w:val="00643AB9"/>
    <w:rsid w:val="00643ED2"/>
    <w:rsid w:val="00644544"/>
    <w:rsid w:val="00651501"/>
    <w:rsid w:val="00655AF9"/>
    <w:rsid w:val="00656052"/>
    <w:rsid w:val="006563AA"/>
    <w:rsid w:val="0065685B"/>
    <w:rsid w:val="00657AEB"/>
    <w:rsid w:val="00663C85"/>
    <w:rsid w:val="006644A6"/>
    <w:rsid w:val="006663AE"/>
    <w:rsid w:val="0066731A"/>
    <w:rsid w:val="006676AB"/>
    <w:rsid w:val="00670D5B"/>
    <w:rsid w:val="00675B37"/>
    <w:rsid w:val="00676C7E"/>
    <w:rsid w:val="00680848"/>
    <w:rsid w:val="00681818"/>
    <w:rsid w:val="00683CF0"/>
    <w:rsid w:val="00686346"/>
    <w:rsid w:val="00686D60"/>
    <w:rsid w:val="006914FF"/>
    <w:rsid w:val="00691B85"/>
    <w:rsid w:val="00695ACD"/>
    <w:rsid w:val="006961C8"/>
    <w:rsid w:val="0069636C"/>
    <w:rsid w:val="006A1550"/>
    <w:rsid w:val="006A1846"/>
    <w:rsid w:val="006A1852"/>
    <w:rsid w:val="006A2BA9"/>
    <w:rsid w:val="006A609F"/>
    <w:rsid w:val="006B40A8"/>
    <w:rsid w:val="006B42C5"/>
    <w:rsid w:val="006B4841"/>
    <w:rsid w:val="006B5B93"/>
    <w:rsid w:val="006C018F"/>
    <w:rsid w:val="006C46AD"/>
    <w:rsid w:val="006C55FD"/>
    <w:rsid w:val="006C71CD"/>
    <w:rsid w:val="006D0118"/>
    <w:rsid w:val="006D0AC8"/>
    <w:rsid w:val="006D271C"/>
    <w:rsid w:val="006D571D"/>
    <w:rsid w:val="006D5DC0"/>
    <w:rsid w:val="006D6B7C"/>
    <w:rsid w:val="006D6F8E"/>
    <w:rsid w:val="006D7366"/>
    <w:rsid w:val="006E216F"/>
    <w:rsid w:val="006E248E"/>
    <w:rsid w:val="006E24D2"/>
    <w:rsid w:val="006E4A14"/>
    <w:rsid w:val="006E5E45"/>
    <w:rsid w:val="006E662B"/>
    <w:rsid w:val="006E737C"/>
    <w:rsid w:val="006F0466"/>
    <w:rsid w:val="006F0D89"/>
    <w:rsid w:val="006F1BC7"/>
    <w:rsid w:val="006F1E04"/>
    <w:rsid w:val="006F27C7"/>
    <w:rsid w:val="006F326D"/>
    <w:rsid w:val="006F7442"/>
    <w:rsid w:val="006F7A40"/>
    <w:rsid w:val="00701820"/>
    <w:rsid w:val="00702716"/>
    <w:rsid w:val="00704F46"/>
    <w:rsid w:val="00706347"/>
    <w:rsid w:val="007102F8"/>
    <w:rsid w:val="00712240"/>
    <w:rsid w:val="007140EA"/>
    <w:rsid w:val="00715C84"/>
    <w:rsid w:val="007207F6"/>
    <w:rsid w:val="00721674"/>
    <w:rsid w:val="007241C1"/>
    <w:rsid w:val="00724268"/>
    <w:rsid w:val="00724663"/>
    <w:rsid w:val="00725721"/>
    <w:rsid w:val="00726376"/>
    <w:rsid w:val="00726855"/>
    <w:rsid w:val="007275CA"/>
    <w:rsid w:val="00727A43"/>
    <w:rsid w:val="00730AE5"/>
    <w:rsid w:val="007322D4"/>
    <w:rsid w:val="007351C3"/>
    <w:rsid w:val="00735A74"/>
    <w:rsid w:val="00736DE1"/>
    <w:rsid w:val="00744E07"/>
    <w:rsid w:val="00744EA6"/>
    <w:rsid w:val="00745279"/>
    <w:rsid w:val="007470EC"/>
    <w:rsid w:val="007472FA"/>
    <w:rsid w:val="00747A74"/>
    <w:rsid w:val="0075039F"/>
    <w:rsid w:val="00750E91"/>
    <w:rsid w:val="007536CB"/>
    <w:rsid w:val="007544C4"/>
    <w:rsid w:val="00754709"/>
    <w:rsid w:val="00754C02"/>
    <w:rsid w:val="00754C3D"/>
    <w:rsid w:val="0076012F"/>
    <w:rsid w:val="00760631"/>
    <w:rsid w:val="0076250D"/>
    <w:rsid w:val="00764E5A"/>
    <w:rsid w:val="0077055D"/>
    <w:rsid w:val="007705CD"/>
    <w:rsid w:val="0077488B"/>
    <w:rsid w:val="00776F43"/>
    <w:rsid w:val="00780166"/>
    <w:rsid w:val="00780BD3"/>
    <w:rsid w:val="00781B7B"/>
    <w:rsid w:val="0078259E"/>
    <w:rsid w:val="00783D64"/>
    <w:rsid w:val="007854E3"/>
    <w:rsid w:val="00785B6E"/>
    <w:rsid w:val="007863D9"/>
    <w:rsid w:val="00790159"/>
    <w:rsid w:val="0079097F"/>
    <w:rsid w:val="007911A8"/>
    <w:rsid w:val="0079196A"/>
    <w:rsid w:val="007934C8"/>
    <w:rsid w:val="00794188"/>
    <w:rsid w:val="007947CC"/>
    <w:rsid w:val="00795445"/>
    <w:rsid w:val="00795ADE"/>
    <w:rsid w:val="00795D0D"/>
    <w:rsid w:val="00797665"/>
    <w:rsid w:val="007A05EF"/>
    <w:rsid w:val="007A1EBC"/>
    <w:rsid w:val="007A27E6"/>
    <w:rsid w:val="007A6AAE"/>
    <w:rsid w:val="007A7476"/>
    <w:rsid w:val="007A7BE2"/>
    <w:rsid w:val="007A7EF7"/>
    <w:rsid w:val="007B007C"/>
    <w:rsid w:val="007B0C22"/>
    <w:rsid w:val="007B251B"/>
    <w:rsid w:val="007B2E5B"/>
    <w:rsid w:val="007B67B2"/>
    <w:rsid w:val="007B7640"/>
    <w:rsid w:val="007C6287"/>
    <w:rsid w:val="007C7C68"/>
    <w:rsid w:val="007D07DA"/>
    <w:rsid w:val="007D0FCC"/>
    <w:rsid w:val="007D23BD"/>
    <w:rsid w:val="007D2CCE"/>
    <w:rsid w:val="007D2E1D"/>
    <w:rsid w:val="007D2FCD"/>
    <w:rsid w:val="007D3D1E"/>
    <w:rsid w:val="007D51C6"/>
    <w:rsid w:val="007D58A1"/>
    <w:rsid w:val="007D72E3"/>
    <w:rsid w:val="007E023A"/>
    <w:rsid w:val="007E30E1"/>
    <w:rsid w:val="007E311F"/>
    <w:rsid w:val="007E3DBE"/>
    <w:rsid w:val="007E4D3E"/>
    <w:rsid w:val="007F4D43"/>
    <w:rsid w:val="007F6977"/>
    <w:rsid w:val="007F6DC1"/>
    <w:rsid w:val="007F7597"/>
    <w:rsid w:val="007F7C65"/>
    <w:rsid w:val="007F7CEA"/>
    <w:rsid w:val="00802769"/>
    <w:rsid w:val="00804E5F"/>
    <w:rsid w:val="00805DB5"/>
    <w:rsid w:val="00807077"/>
    <w:rsid w:val="00811942"/>
    <w:rsid w:val="00820060"/>
    <w:rsid w:val="00821A7E"/>
    <w:rsid w:val="00822851"/>
    <w:rsid w:val="00825346"/>
    <w:rsid w:val="00825AC8"/>
    <w:rsid w:val="0082795C"/>
    <w:rsid w:val="0083064B"/>
    <w:rsid w:val="008306CC"/>
    <w:rsid w:val="00831842"/>
    <w:rsid w:val="00836687"/>
    <w:rsid w:val="00837234"/>
    <w:rsid w:val="00840132"/>
    <w:rsid w:val="0084114B"/>
    <w:rsid w:val="008418BE"/>
    <w:rsid w:val="00842398"/>
    <w:rsid w:val="008429FA"/>
    <w:rsid w:val="00842C8E"/>
    <w:rsid w:val="00842F92"/>
    <w:rsid w:val="00844C6F"/>
    <w:rsid w:val="00845B68"/>
    <w:rsid w:val="008474C3"/>
    <w:rsid w:val="00847C85"/>
    <w:rsid w:val="00847EE5"/>
    <w:rsid w:val="00850045"/>
    <w:rsid w:val="00850F53"/>
    <w:rsid w:val="008515A6"/>
    <w:rsid w:val="00852046"/>
    <w:rsid w:val="00852288"/>
    <w:rsid w:val="008525CA"/>
    <w:rsid w:val="0085518D"/>
    <w:rsid w:val="00856DE7"/>
    <w:rsid w:val="008577C5"/>
    <w:rsid w:val="00860F37"/>
    <w:rsid w:val="00861481"/>
    <w:rsid w:val="00862224"/>
    <w:rsid w:val="0086475C"/>
    <w:rsid w:val="008700E1"/>
    <w:rsid w:val="00870FDA"/>
    <w:rsid w:val="008716FE"/>
    <w:rsid w:val="0087541E"/>
    <w:rsid w:val="0087556E"/>
    <w:rsid w:val="008801C1"/>
    <w:rsid w:val="0088097E"/>
    <w:rsid w:val="00880B09"/>
    <w:rsid w:val="00883601"/>
    <w:rsid w:val="008851CB"/>
    <w:rsid w:val="00886978"/>
    <w:rsid w:val="00886D8C"/>
    <w:rsid w:val="00894449"/>
    <w:rsid w:val="008946CB"/>
    <w:rsid w:val="00894C96"/>
    <w:rsid w:val="00895694"/>
    <w:rsid w:val="00896BB4"/>
    <w:rsid w:val="008A04C2"/>
    <w:rsid w:val="008A067D"/>
    <w:rsid w:val="008A0AB1"/>
    <w:rsid w:val="008A0DE3"/>
    <w:rsid w:val="008A1529"/>
    <w:rsid w:val="008A1EB2"/>
    <w:rsid w:val="008A548C"/>
    <w:rsid w:val="008A7E9C"/>
    <w:rsid w:val="008B3129"/>
    <w:rsid w:val="008B31FC"/>
    <w:rsid w:val="008B4C03"/>
    <w:rsid w:val="008B5058"/>
    <w:rsid w:val="008B7965"/>
    <w:rsid w:val="008C0D78"/>
    <w:rsid w:val="008C0D83"/>
    <w:rsid w:val="008C11EB"/>
    <w:rsid w:val="008C3AD3"/>
    <w:rsid w:val="008C3EE1"/>
    <w:rsid w:val="008C54CD"/>
    <w:rsid w:val="008D32DB"/>
    <w:rsid w:val="008D62DD"/>
    <w:rsid w:val="008E1E58"/>
    <w:rsid w:val="008E2514"/>
    <w:rsid w:val="008E4730"/>
    <w:rsid w:val="008E48AE"/>
    <w:rsid w:val="008E50CC"/>
    <w:rsid w:val="008E76B9"/>
    <w:rsid w:val="008F062C"/>
    <w:rsid w:val="008F159B"/>
    <w:rsid w:val="008F1AE0"/>
    <w:rsid w:val="008F4B0F"/>
    <w:rsid w:val="008F4C8F"/>
    <w:rsid w:val="008F5394"/>
    <w:rsid w:val="008F593E"/>
    <w:rsid w:val="008F6430"/>
    <w:rsid w:val="008F6C79"/>
    <w:rsid w:val="008F6D94"/>
    <w:rsid w:val="008F7F00"/>
    <w:rsid w:val="00903273"/>
    <w:rsid w:val="00906228"/>
    <w:rsid w:val="00907E8D"/>
    <w:rsid w:val="0091009D"/>
    <w:rsid w:val="00910821"/>
    <w:rsid w:val="00911944"/>
    <w:rsid w:val="00913C7F"/>
    <w:rsid w:val="00915EFD"/>
    <w:rsid w:val="009173A6"/>
    <w:rsid w:val="00917B42"/>
    <w:rsid w:val="00921264"/>
    <w:rsid w:val="009214EF"/>
    <w:rsid w:val="009219B9"/>
    <w:rsid w:val="00922D28"/>
    <w:rsid w:val="00923193"/>
    <w:rsid w:val="00924888"/>
    <w:rsid w:val="00924E6F"/>
    <w:rsid w:val="00931407"/>
    <w:rsid w:val="009325F6"/>
    <w:rsid w:val="00933305"/>
    <w:rsid w:val="00935993"/>
    <w:rsid w:val="00936B09"/>
    <w:rsid w:val="009379D1"/>
    <w:rsid w:val="00941BDA"/>
    <w:rsid w:val="00942932"/>
    <w:rsid w:val="00942EBD"/>
    <w:rsid w:val="009430BA"/>
    <w:rsid w:val="009449C6"/>
    <w:rsid w:val="009455AD"/>
    <w:rsid w:val="00947D33"/>
    <w:rsid w:val="00947E5E"/>
    <w:rsid w:val="0095226A"/>
    <w:rsid w:val="00952447"/>
    <w:rsid w:val="009550CF"/>
    <w:rsid w:val="00961BB8"/>
    <w:rsid w:val="00963BA1"/>
    <w:rsid w:val="00963CDD"/>
    <w:rsid w:val="0096408C"/>
    <w:rsid w:val="00966E33"/>
    <w:rsid w:val="009703AA"/>
    <w:rsid w:val="00970779"/>
    <w:rsid w:val="00971873"/>
    <w:rsid w:val="00973388"/>
    <w:rsid w:val="009740DE"/>
    <w:rsid w:val="00977058"/>
    <w:rsid w:val="009770D8"/>
    <w:rsid w:val="00977FF9"/>
    <w:rsid w:val="00980010"/>
    <w:rsid w:val="00980930"/>
    <w:rsid w:val="009815B6"/>
    <w:rsid w:val="00983141"/>
    <w:rsid w:val="00983772"/>
    <w:rsid w:val="009850DC"/>
    <w:rsid w:val="009906D3"/>
    <w:rsid w:val="0099091C"/>
    <w:rsid w:val="00991AF0"/>
    <w:rsid w:val="00994A3A"/>
    <w:rsid w:val="00994B18"/>
    <w:rsid w:val="00997D43"/>
    <w:rsid w:val="00997F8A"/>
    <w:rsid w:val="00997FC7"/>
    <w:rsid w:val="009A3F1F"/>
    <w:rsid w:val="009A5280"/>
    <w:rsid w:val="009A58DA"/>
    <w:rsid w:val="009A6074"/>
    <w:rsid w:val="009A6661"/>
    <w:rsid w:val="009A7435"/>
    <w:rsid w:val="009A7A84"/>
    <w:rsid w:val="009B0B70"/>
    <w:rsid w:val="009B311E"/>
    <w:rsid w:val="009B3ED0"/>
    <w:rsid w:val="009B66A0"/>
    <w:rsid w:val="009B6AC4"/>
    <w:rsid w:val="009C05A0"/>
    <w:rsid w:val="009C06E7"/>
    <w:rsid w:val="009D5735"/>
    <w:rsid w:val="009D78F6"/>
    <w:rsid w:val="009E09A1"/>
    <w:rsid w:val="009E6C58"/>
    <w:rsid w:val="009F0A40"/>
    <w:rsid w:val="009F1EE8"/>
    <w:rsid w:val="009F2E71"/>
    <w:rsid w:val="009F2FA1"/>
    <w:rsid w:val="009F4E12"/>
    <w:rsid w:val="009F7039"/>
    <w:rsid w:val="009F77A4"/>
    <w:rsid w:val="009F7CE4"/>
    <w:rsid w:val="00A013A7"/>
    <w:rsid w:val="00A017B5"/>
    <w:rsid w:val="00A02CBA"/>
    <w:rsid w:val="00A0363B"/>
    <w:rsid w:val="00A04568"/>
    <w:rsid w:val="00A04EE0"/>
    <w:rsid w:val="00A102C3"/>
    <w:rsid w:val="00A108A5"/>
    <w:rsid w:val="00A10F23"/>
    <w:rsid w:val="00A113AE"/>
    <w:rsid w:val="00A1292E"/>
    <w:rsid w:val="00A22571"/>
    <w:rsid w:val="00A231A8"/>
    <w:rsid w:val="00A24102"/>
    <w:rsid w:val="00A25C97"/>
    <w:rsid w:val="00A261D7"/>
    <w:rsid w:val="00A331D2"/>
    <w:rsid w:val="00A343C3"/>
    <w:rsid w:val="00A35728"/>
    <w:rsid w:val="00A35799"/>
    <w:rsid w:val="00A35B15"/>
    <w:rsid w:val="00A36506"/>
    <w:rsid w:val="00A37D94"/>
    <w:rsid w:val="00A40045"/>
    <w:rsid w:val="00A402DE"/>
    <w:rsid w:val="00A408C1"/>
    <w:rsid w:val="00A41BA0"/>
    <w:rsid w:val="00A42052"/>
    <w:rsid w:val="00A42B7D"/>
    <w:rsid w:val="00A43191"/>
    <w:rsid w:val="00A43CA2"/>
    <w:rsid w:val="00A43CB0"/>
    <w:rsid w:val="00A44A7D"/>
    <w:rsid w:val="00A45AF3"/>
    <w:rsid w:val="00A466A8"/>
    <w:rsid w:val="00A468A4"/>
    <w:rsid w:val="00A47153"/>
    <w:rsid w:val="00A513BD"/>
    <w:rsid w:val="00A51555"/>
    <w:rsid w:val="00A51D77"/>
    <w:rsid w:val="00A567A9"/>
    <w:rsid w:val="00A61654"/>
    <w:rsid w:val="00A63690"/>
    <w:rsid w:val="00A64097"/>
    <w:rsid w:val="00A712D8"/>
    <w:rsid w:val="00A74222"/>
    <w:rsid w:val="00A7512C"/>
    <w:rsid w:val="00A757CF"/>
    <w:rsid w:val="00A81D54"/>
    <w:rsid w:val="00A825FA"/>
    <w:rsid w:val="00A84651"/>
    <w:rsid w:val="00A85446"/>
    <w:rsid w:val="00A8626C"/>
    <w:rsid w:val="00A87951"/>
    <w:rsid w:val="00A925DF"/>
    <w:rsid w:val="00A92B71"/>
    <w:rsid w:val="00A93C37"/>
    <w:rsid w:val="00A951AD"/>
    <w:rsid w:val="00A9554B"/>
    <w:rsid w:val="00AA5F1C"/>
    <w:rsid w:val="00AA742A"/>
    <w:rsid w:val="00AB0E62"/>
    <w:rsid w:val="00AB0FFA"/>
    <w:rsid w:val="00AB3685"/>
    <w:rsid w:val="00AB416C"/>
    <w:rsid w:val="00AB55A4"/>
    <w:rsid w:val="00AB56DA"/>
    <w:rsid w:val="00AB5AF7"/>
    <w:rsid w:val="00AB6775"/>
    <w:rsid w:val="00AC7B0D"/>
    <w:rsid w:val="00AD00B9"/>
    <w:rsid w:val="00AD0908"/>
    <w:rsid w:val="00AD2B32"/>
    <w:rsid w:val="00AD4F22"/>
    <w:rsid w:val="00AD5258"/>
    <w:rsid w:val="00AD52CB"/>
    <w:rsid w:val="00AD54DA"/>
    <w:rsid w:val="00AD576E"/>
    <w:rsid w:val="00AD5FFB"/>
    <w:rsid w:val="00AE1783"/>
    <w:rsid w:val="00AE2C1B"/>
    <w:rsid w:val="00AE2CD2"/>
    <w:rsid w:val="00AE3EE4"/>
    <w:rsid w:val="00AE5413"/>
    <w:rsid w:val="00AF2C3D"/>
    <w:rsid w:val="00AF6CAD"/>
    <w:rsid w:val="00AF77AE"/>
    <w:rsid w:val="00B02BB0"/>
    <w:rsid w:val="00B033CF"/>
    <w:rsid w:val="00B05662"/>
    <w:rsid w:val="00B05E5E"/>
    <w:rsid w:val="00B066A7"/>
    <w:rsid w:val="00B073A6"/>
    <w:rsid w:val="00B074AF"/>
    <w:rsid w:val="00B110E0"/>
    <w:rsid w:val="00B11511"/>
    <w:rsid w:val="00B11747"/>
    <w:rsid w:val="00B12A6F"/>
    <w:rsid w:val="00B136A0"/>
    <w:rsid w:val="00B13779"/>
    <w:rsid w:val="00B15F8E"/>
    <w:rsid w:val="00B1625B"/>
    <w:rsid w:val="00B16767"/>
    <w:rsid w:val="00B173AF"/>
    <w:rsid w:val="00B20AF7"/>
    <w:rsid w:val="00B217F2"/>
    <w:rsid w:val="00B2183C"/>
    <w:rsid w:val="00B21FC7"/>
    <w:rsid w:val="00B22DE0"/>
    <w:rsid w:val="00B2374A"/>
    <w:rsid w:val="00B2643E"/>
    <w:rsid w:val="00B315A3"/>
    <w:rsid w:val="00B31F06"/>
    <w:rsid w:val="00B37B7C"/>
    <w:rsid w:val="00B41536"/>
    <w:rsid w:val="00B416EF"/>
    <w:rsid w:val="00B41D2C"/>
    <w:rsid w:val="00B430EC"/>
    <w:rsid w:val="00B440DD"/>
    <w:rsid w:val="00B4431E"/>
    <w:rsid w:val="00B449A4"/>
    <w:rsid w:val="00B451C5"/>
    <w:rsid w:val="00B460A2"/>
    <w:rsid w:val="00B46E06"/>
    <w:rsid w:val="00B5196D"/>
    <w:rsid w:val="00B51FD9"/>
    <w:rsid w:val="00B52034"/>
    <w:rsid w:val="00B52445"/>
    <w:rsid w:val="00B52968"/>
    <w:rsid w:val="00B52E7B"/>
    <w:rsid w:val="00B53041"/>
    <w:rsid w:val="00B53384"/>
    <w:rsid w:val="00B56D56"/>
    <w:rsid w:val="00B602DD"/>
    <w:rsid w:val="00B60AC9"/>
    <w:rsid w:val="00B632AE"/>
    <w:rsid w:val="00B66274"/>
    <w:rsid w:val="00B66DCE"/>
    <w:rsid w:val="00B70921"/>
    <w:rsid w:val="00B7506C"/>
    <w:rsid w:val="00B755C3"/>
    <w:rsid w:val="00B75712"/>
    <w:rsid w:val="00B7657C"/>
    <w:rsid w:val="00B777EB"/>
    <w:rsid w:val="00B80A73"/>
    <w:rsid w:val="00B818F1"/>
    <w:rsid w:val="00B825F5"/>
    <w:rsid w:val="00B82B0A"/>
    <w:rsid w:val="00B860CC"/>
    <w:rsid w:val="00B867C6"/>
    <w:rsid w:val="00B86A3D"/>
    <w:rsid w:val="00B87593"/>
    <w:rsid w:val="00B928E2"/>
    <w:rsid w:val="00B92AD4"/>
    <w:rsid w:val="00B967F2"/>
    <w:rsid w:val="00BA0628"/>
    <w:rsid w:val="00BA0D01"/>
    <w:rsid w:val="00BA3496"/>
    <w:rsid w:val="00BA3923"/>
    <w:rsid w:val="00BA5063"/>
    <w:rsid w:val="00BA68BA"/>
    <w:rsid w:val="00BA7E28"/>
    <w:rsid w:val="00BB2012"/>
    <w:rsid w:val="00BB20D8"/>
    <w:rsid w:val="00BB234C"/>
    <w:rsid w:val="00BB72B7"/>
    <w:rsid w:val="00BC1728"/>
    <w:rsid w:val="00BC3414"/>
    <w:rsid w:val="00BC48D6"/>
    <w:rsid w:val="00BC7AEA"/>
    <w:rsid w:val="00BD01CE"/>
    <w:rsid w:val="00BD18D7"/>
    <w:rsid w:val="00BD21F1"/>
    <w:rsid w:val="00BD23E5"/>
    <w:rsid w:val="00BD373E"/>
    <w:rsid w:val="00BD3C80"/>
    <w:rsid w:val="00BD4642"/>
    <w:rsid w:val="00BD5F3F"/>
    <w:rsid w:val="00BD6157"/>
    <w:rsid w:val="00BD7EAF"/>
    <w:rsid w:val="00BE10D5"/>
    <w:rsid w:val="00BE29AC"/>
    <w:rsid w:val="00BE6684"/>
    <w:rsid w:val="00BE7ECB"/>
    <w:rsid w:val="00BF04A9"/>
    <w:rsid w:val="00BF07EB"/>
    <w:rsid w:val="00BF1F77"/>
    <w:rsid w:val="00BF291C"/>
    <w:rsid w:val="00BF39D5"/>
    <w:rsid w:val="00C01C0C"/>
    <w:rsid w:val="00C01CE2"/>
    <w:rsid w:val="00C0563D"/>
    <w:rsid w:val="00C05D26"/>
    <w:rsid w:val="00C07292"/>
    <w:rsid w:val="00C1021E"/>
    <w:rsid w:val="00C11764"/>
    <w:rsid w:val="00C122ED"/>
    <w:rsid w:val="00C1788D"/>
    <w:rsid w:val="00C17B90"/>
    <w:rsid w:val="00C20234"/>
    <w:rsid w:val="00C20EF2"/>
    <w:rsid w:val="00C21664"/>
    <w:rsid w:val="00C22552"/>
    <w:rsid w:val="00C2488F"/>
    <w:rsid w:val="00C24DAF"/>
    <w:rsid w:val="00C314CA"/>
    <w:rsid w:val="00C35522"/>
    <w:rsid w:val="00C35746"/>
    <w:rsid w:val="00C358AF"/>
    <w:rsid w:val="00C3603C"/>
    <w:rsid w:val="00C365D6"/>
    <w:rsid w:val="00C36B27"/>
    <w:rsid w:val="00C374DE"/>
    <w:rsid w:val="00C426C2"/>
    <w:rsid w:val="00C44895"/>
    <w:rsid w:val="00C44B86"/>
    <w:rsid w:val="00C46C75"/>
    <w:rsid w:val="00C47522"/>
    <w:rsid w:val="00C50E05"/>
    <w:rsid w:val="00C57B5B"/>
    <w:rsid w:val="00C57BDD"/>
    <w:rsid w:val="00C628F9"/>
    <w:rsid w:val="00C6563F"/>
    <w:rsid w:val="00C7011C"/>
    <w:rsid w:val="00C70471"/>
    <w:rsid w:val="00C731D3"/>
    <w:rsid w:val="00C77050"/>
    <w:rsid w:val="00C81026"/>
    <w:rsid w:val="00C8362B"/>
    <w:rsid w:val="00C86B06"/>
    <w:rsid w:val="00C86DB7"/>
    <w:rsid w:val="00C8793E"/>
    <w:rsid w:val="00C87D20"/>
    <w:rsid w:val="00C91BA1"/>
    <w:rsid w:val="00C92F8D"/>
    <w:rsid w:val="00C959E5"/>
    <w:rsid w:val="00C97082"/>
    <w:rsid w:val="00C97E6C"/>
    <w:rsid w:val="00CA00DA"/>
    <w:rsid w:val="00CA1303"/>
    <w:rsid w:val="00CA177B"/>
    <w:rsid w:val="00CA3B58"/>
    <w:rsid w:val="00CA550E"/>
    <w:rsid w:val="00CA562A"/>
    <w:rsid w:val="00CA7075"/>
    <w:rsid w:val="00CB16A0"/>
    <w:rsid w:val="00CB3108"/>
    <w:rsid w:val="00CB767E"/>
    <w:rsid w:val="00CC3D8D"/>
    <w:rsid w:val="00CC5B2E"/>
    <w:rsid w:val="00CD088E"/>
    <w:rsid w:val="00CD253D"/>
    <w:rsid w:val="00CD32D1"/>
    <w:rsid w:val="00CE017D"/>
    <w:rsid w:val="00CE08CF"/>
    <w:rsid w:val="00CE165F"/>
    <w:rsid w:val="00CE1ED3"/>
    <w:rsid w:val="00CE408A"/>
    <w:rsid w:val="00CE4254"/>
    <w:rsid w:val="00CE4B58"/>
    <w:rsid w:val="00CE55DF"/>
    <w:rsid w:val="00CE5A32"/>
    <w:rsid w:val="00CE6193"/>
    <w:rsid w:val="00CE6A68"/>
    <w:rsid w:val="00CF0252"/>
    <w:rsid w:val="00CF0617"/>
    <w:rsid w:val="00CF2C06"/>
    <w:rsid w:val="00CF3FDE"/>
    <w:rsid w:val="00CF59EE"/>
    <w:rsid w:val="00CF5FD4"/>
    <w:rsid w:val="00CF626C"/>
    <w:rsid w:val="00CF6F13"/>
    <w:rsid w:val="00CF718B"/>
    <w:rsid w:val="00D00D7F"/>
    <w:rsid w:val="00D02A82"/>
    <w:rsid w:val="00D0657A"/>
    <w:rsid w:val="00D07C0E"/>
    <w:rsid w:val="00D10D3E"/>
    <w:rsid w:val="00D11440"/>
    <w:rsid w:val="00D11541"/>
    <w:rsid w:val="00D1263F"/>
    <w:rsid w:val="00D12A34"/>
    <w:rsid w:val="00D13F1E"/>
    <w:rsid w:val="00D151B2"/>
    <w:rsid w:val="00D178F3"/>
    <w:rsid w:val="00D20C1E"/>
    <w:rsid w:val="00D23134"/>
    <w:rsid w:val="00D311B6"/>
    <w:rsid w:val="00D31B20"/>
    <w:rsid w:val="00D31C44"/>
    <w:rsid w:val="00D332FE"/>
    <w:rsid w:val="00D376C1"/>
    <w:rsid w:val="00D3795E"/>
    <w:rsid w:val="00D43B91"/>
    <w:rsid w:val="00D45005"/>
    <w:rsid w:val="00D45E5B"/>
    <w:rsid w:val="00D51476"/>
    <w:rsid w:val="00D54430"/>
    <w:rsid w:val="00D54C2A"/>
    <w:rsid w:val="00D553A7"/>
    <w:rsid w:val="00D611A0"/>
    <w:rsid w:val="00D61A4A"/>
    <w:rsid w:val="00D6229F"/>
    <w:rsid w:val="00D7037B"/>
    <w:rsid w:val="00D70C0C"/>
    <w:rsid w:val="00D720DF"/>
    <w:rsid w:val="00D72EFC"/>
    <w:rsid w:val="00D734A0"/>
    <w:rsid w:val="00D75179"/>
    <w:rsid w:val="00D760CE"/>
    <w:rsid w:val="00D76719"/>
    <w:rsid w:val="00D77DC0"/>
    <w:rsid w:val="00D83279"/>
    <w:rsid w:val="00D848AD"/>
    <w:rsid w:val="00D853C1"/>
    <w:rsid w:val="00D8679A"/>
    <w:rsid w:val="00D903DE"/>
    <w:rsid w:val="00D90ACB"/>
    <w:rsid w:val="00D92A06"/>
    <w:rsid w:val="00D94411"/>
    <w:rsid w:val="00D94795"/>
    <w:rsid w:val="00D9504A"/>
    <w:rsid w:val="00DA4B75"/>
    <w:rsid w:val="00DA5AFD"/>
    <w:rsid w:val="00DA6977"/>
    <w:rsid w:val="00DB1CBF"/>
    <w:rsid w:val="00DB24E3"/>
    <w:rsid w:val="00DB565B"/>
    <w:rsid w:val="00DB6791"/>
    <w:rsid w:val="00DB6A64"/>
    <w:rsid w:val="00DC08B0"/>
    <w:rsid w:val="00DC4325"/>
    <w:rsid w:val="00DC6017"/>
    <w:rsid w:val="00DC6529"/>
    <w:rsid w:val="00DC7E45"/>
    <w:rsid w:val="00DD1461"/>
    <w:rsid w:val="00DD30BE"/>
    <w:rsid w:val="00DD4ED3"/>
    <w:rsid w:val="00DD7261"/>
    <w:rsid w:val="00DE3ECE"/>
    <w:rsid w:val="00DE43F8"/>
    <w:rsid w:val="00DE71E1"/>
    <w:rsid w:val="00DE7C8F"/>
    <w:rsid w:val="00DF242E"/>
    <w:rsid w:val="00DF2C2B"/>
    <w:rsid w:val="00DF47DC"/>
    <w:rsid w:val="00DF5308"/>
    <w:rsid w:val="00DF586C"/>
    <w:rsid w:val="00E00215"/>
    <w:rsid w:val="00E0061B"/>
    <w:rsid w:val="00E01D0C"/>
    <w:rsid w:val="00E01F49"/>
    <w:rsid w:val="00E02FB0"/>
    <w:rsid w:val="00E03A58"/>
    <w:rsid w:val="00E04D14"/>
    <w:rsid w:val="00E10ACA"/>
    <w:rsid w:val="00E12834"/>
    <w:rsid w:val="00E1396C"/>
    <w:rsid w:val="00E13C6C"/>
    <w:rsid w:val="00E144D8"/>
    <w:rsid w:val="00E14E7F"/>
    <w:rsid w:val="00E14F17"/>
    <w:rsid w:val="00E15782"/>
    <w:rsid w:val="00E2179F"/>
    <w:rsid w:val="00E23463"/>
    <w:rsid w:val="00E235A2"/>
    <w:rsid w:val="00E27051"/>
    <w:rsid w:val="00E27FDB"/>
    <w:rsid w:val="00E307E0"/>
    <w:rsid w:val="00E30A21"/>
    <w:rsid w:val="00E31AD7"/>
    <w:rsid w:val="00E3311B"/>
    <w:rsid w:val="00E35737"/>
    <w:rsid w:val="00E3619E"/>
    <w:rsid w:val="00E41370"/>
    <w:rsid w:val="00E41620"/>
    <w:rsid w:val="00E439C7"/>
    <w:rsid w:val="00E45F0C"/>
    <w:rsid w:val="00E46FE0"/>
    <w:rsid w:val="00E50170"/>
    <w:rsid w:val="00E51F0C"/>
    <w:rsid w:val="00E5398B"/>
    <w:rsid w:val="00E53DEA"/>
    <w:rsid w:val="00E542D3"/>
    <w:rsid w:val="00E54F78"/>
    <w:rsid w:val="00E56C15"/>
    <w:rsid w:val="00E6106E"/>
    <w:rsid w:val="00E622EB"/>
    <w:rsid w:val="00E6553C"/>
    <w:rsid w:val="00E66252"/>
    <w:rsid w:val="00E67140"/>
    <w:rsid w:val="00E674CE"/>
    <w:rsid w:val="00E67E66"/>
    <w:rsid w:val="00E67F3D"/>
    <w:rsid w:val="00E70267"/>
    <w:rsid w:val="00E73C95"/>
    <w:rsid w:val="00E74435"/>
    <w:rsid w:val="00E753B1"/>
    <w:rsid w:val="00E77040"/>
    <w:rsid w:val="00E77F00"/>
    <w:rsid w:val="00E818FA"/>
    <w:rsid w:val="00E8235D"/>
    <w:rsid w:val="00E82BAF"/>
    <w:rsid w:val="00E82FBC"/>
    <w:rsid w:val="00E84C9A"/>
    <w:rsid w:val="00E84D7D"/>
    <w:rsid w:val="00E851C8"/>
    <w:rsid w:val="00E8644B"/>
    <w:rsid w:val="00E873F6"/>
    <w:rsid w:val="00E87EF9"/>
    <w:rsid w:val="00E90D6E"/>
    <w:rsid w:val="00E920E0"/>
    <w:rsid w:val="00E92F29"/>
    <w:rsid w:val="00E95B06"/>
    <w:rsid w:val="00EA0044"/>
    <w:rsid w:val="00EA28A0"/>
    <w:rsid w:val="00EA2ED9"/>
    <w:rsid w:val="00EA3386"/>
    <w:rsid w:val="00EA5598"/>
    <w:rsid w:val="00EA7B01"/>
    <w:rsid w:val="00EB0F66"/>
    <w:rsid w:val="00EB16C7"/>
    <w:rsid w:val="00EB2BAF"/>
    <w:rsid w:val="00EB49E2"/>
    <w:rsid w:val="00EB50D7"/>
    <w:rsid w:val="00EB55DE"/>
    <w:rsid w:val="00EB6523"/>
    <w:rsid w:val="00EC0AE4"/>
    <w:rsid w:val="00EC0BA8"/>
    <w:rsid w:val="00EC2836"/>
    <w:rsid w:val="00EC4272"/>
    <w:rsid w:val="00EC4BFC"/>
    <w:rsid w:val="00EC6775"/>
    <w:rsid w:val="00EC7DB1"/>
    <w:rsid w:val="00ED5EFE"/>
    <w:rsid w:val="00EE0126"/>
    <w:rsid w:val="00EE102B"/>
    <w:rsid w:val="00EE2C58"/>
    <w:rsid w:val="00EE6CD7"/>
    <w:rsid w:val="00EF135E"/>
    <w:rsid w:val="00EF3D03"/>
    <w:rsid w:val="00EF65BE"/>
    <w:rsid w:val="00EF70DA"/>
    <w:rsid w:val="00F023C8"/>
    <w:rsid w:val="00F053BE"/>
    <w:rsid w:val="00F05F19"/>
    <w:rsid w:val="00F117F1"/>
    <w:rsid w:val="00F11C3F"/>
    <w:rsid w:val="00F11E44"/>
    <w:rsid w:val="00F12824"/>
    <w:rsid w:val="00F1316A"/>
    <w:rsid w:val="00F13F27"/>
    <w:rsid w:val="00F14036"/>
    <w:rsid w:val="00F1457E"/>
    <w:rsid w:val="00F14E60"/>
    <w:rsid w:val="00F15595"/>
    <w:rsid w:val="00F1563D"/>
    <w:rsid w:val="00F169F0"/>
    <w:rsid w:val="00F17C7C"/>
    <w:rsid w:val="00F227C9"/>
    <w:rsid w:val="00F26682"/>
    <w:rsid w:val="00F26CF8"/>
    <w:rsid w:val="00F26DF5"/>
    <w:rsid w:val="00F30660"/>
    <w:rsid w:val="00F35246"/>
    <w:rsid w:val="00F4006A"/>
    <w:rsid w:val="00F4103B"/>
    <w:rsid w:val="00F418A1"/>
    <w:rsid w:val="00F41AF8"/>
    <w:rsid w:val="00F4227B"/>
    <w:rsid w:val="00F42B8B"/>
    <w:rsid w:val="00F445DA"/>
    <w:rsid w:val="00F46B58"/>
    <w:rsid w:val="00F47C3F"/>
    <w:rsid w:val="00F47FD4"/>
    <w:rsid w:val="00F509EF"/>
    <w:rsid w:val="00F52864"/>
    <w:rsid w:val="00F53A28"/>
    <w:rsid w:val="00F611DE"/>
    <w:rsid w:val="00F61D58"/>
    <w:rsid w:val="00F61E8F"/>
    <w:rsid w:val="00F63A6B"/>
    <w:rsid w:val="00F63EF3"/>
    <w:rsid w:val="00F64229"/>
    <w:rsid w:val="00F644D9"/>
    <w:rsid w:val="00F64D6E"/>
    <w:rsid w:val="00F6731E"/>
    <w:rsid w:val="00F72CB6"/>
    <w:rsid w:val="00F7376B"/>
    <w:rsid w:val="00F73948"/>
    <w:rsid w:val="00F74D97"/>
    <w:rsid w:val="00F81BA4"/>
    <w:rsid w:val="00F82797"/>
    <w:rsid w:val="00F8471B"/>
    <w:rsid w:val="00F852F8"/>
    <w:rsid w:val="00F91077"/>
    <w:rsid w:val="00F9169C"/>
    <w:rsid w:val="00F92065"/>
    <w:rsid w:val="00F92DE6"/>
    <w:rsid w:val="00F95462"/>
    <w:rsid w:val="00F96278"/>
    <w:rsid w:val="00F96738"/>
    <w:rsid w:val="00FA10CA"/>
    <w:rsid w:val="00FA13AC"/>
    <w:rsid w:val="00FA3266"/>
    <w:rsid w:val="00FA6386"/>
    <w:rsid w:val="00FA7402"/>
    <w:rsid w:val="00FA744D"/>
    <w:rsid w:val="00FB479F"/>
    <w:rsid w:val="00FB5802"/>
    <w:rsid w:val="00FC01E4"/>
    <w:rsid w:val="00FC0278"/>
    <w:rsid w:val="00FC5CCB"/>
    <w:rsid w:val="00FD0CEF"/>
    <w:rsid w:val="00FD21ED"/>
    <w:rsid w:val="00FD2751"/>
    <w:rsid w:val="00FD40BB"/>
    <w:rsid w:val="00FD41CD"/>
    <w:rsid w:val="00FD6E8E"/>
    <w:rsid w:val="00FD750A"/>
    <w:rsid w:val="00FE195B"/>
    <w:rsid w:val="00FE2222"/>
    <w:rsid w:val="00FE27A5"/>
    <w:rsid w:val="00FE6154"/>
    <w:rsid w:val="00FE6A2A"/>
    <w:rsid w:val="00FE6BD3"/>
    <w:rsid w:val="00FE6E56"/>
    <w:rsid w:val="00FF081E"/>
    <w:rsid w:val="00FF0D05"/>
    <w:rsid w:val="00FF0EA0"/>
    <w:rsid w:val="00FF325B"/>
    <w:rsid w:val="00FF405D"/>
    <w:rsid w:val="00FF489E"/>
    <w:rsid w:val="00FF5B07"/>
    <w:rsid w:val="00FF6312"/>
    <w:rsid w:val="00FF7980"/>
    <w:rsid w:val="0457AC35"/>
    <w:rsid w:val="130F1B2E"/>
    <w:rsid w:val="2196C992"/>
    <w:rsid w:val="2A7A9656"/>
    <w:rsid w:val="3F64735D"/>
    <w:rsid w:val="4F794BED"/>
    <w:rsid w:val="58749A9C"/>
    <w:rsid w:val="5A5F5314"/>
    <w:rsid w:val="7C48C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33172A"/>
  <w15:chartTrackingRefBased/>
  <w15:docId w15:val="{3FD0A697-9958-42DC-BC9D-63CB01F0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Book Antiqua" w:hAnsi="Book Antiqua"/>
      <w:b/>
      <w:bCs/>
      <w:i/>
      <w:iCs/>
      <w:color w:val="0000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</w:rPr>
  </w:style>
  <w:style w:type="paragraph" w:styleId="BodyTextIndent">
    <w:name w:val="Body Text Indent"/>
    <w:basedOn w:val="Normal"/>
    <w:pPr>
      <w:ind w:left="720"/>
    </w:p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</w:style>
  <w:style w:type="paragraph" w:styleId="List2">
    <w:name w:val="List 2"/>
    <w:basedOn w:val="Normal"/>
    <w:pPr>
      <w:widowControl w:val="0"/>
      <w:autoSpaceDE w:val="0"/>
      <w:autoSpaceDN w:val="0"/>
      <w:adjustRightInd w:val="0"/>
      <w:ind w:left="720" w:hanging="360"/>
    </w:pPr>
    <w:rPr>
      <w:rFonts w:ascii="Courier" w:hAnsi="Courier"/>
      <w:sz w:val="20"/>
    </w:rPr>
  </w:style>
  <w:style w:type="character" w:customStyle="1" w:styleId="HeaderChar">
    <w:name w:val="Header Char"/>
    <w:link w:val="Header"/>
    <w:rsid w:val="00D376C1"/>
    <w:rPr>
      <w:sz w:val="24"/>
    </w:rPr>
  </w:style>
  <w:style w:type="paragraph" w:styleId="ListParagraph">
    <w:name w:val="List Paragraph"/>
    <w:basedOn w:val="Normal"/>
    <w:uiPriority w:val="34"/>
    <w:qFormat/>
    <w:rsid w:val="00056DEF"/>
    <w:pPr>
      <w:ind w:left="720"/>
    </w:pPr>
    <w:rPr>
      <w:szCs w:val="24"/>
    </w:rPr>
  </w:style>
  <w:style w:type="paragraph" w:styleId="Subtitle">
    <w:name w:val="Subtitle"/>
    <w:basedOn w:val="Normal"/>
    <w:next w:val="Normal"/>
    <w:link w:val="SubtitleChar"/>
    <w:qFormat/>
    <w:rsid w:val="00B05E5E"/>
    <w:pPr>
      <w:spacing w:after="60"/>
      <w:jc w:val="center"/>
      <w:outlineLvl w:val="1"/>
    </w:pPr>
    <w:rPr>
      <w:rFonts w:ascii="Cambria" w:hAnsi="Cambria"/>
      <w:szCs w:val="24"/>
      <w:lang w:val="x-none" w:eastAsia="x-none"/>
    </w:rPr>
  </w:style>
  <w:style w:type="character" w:customStyle="1" w:styleId="SubtitleChar">
    <w:name w:val="Subtitle Char"/>
    <w:link w:val="Subtitle"/>
    <w:rsid w:val="00B05E5E"/>
    <w:rPr>
      <w:rFonts w:ascii="Cambria" w:eastAsia="Times New Roman" w:hAnsi="Cambria" w:cs="Times New Roman"/>
      <w:sz w:val="24"/>
      <w:szCs w:val="24"/>
    </w:rPr>
  </w:style>
  <w:style w:type="character" w:styleId="Hyperlink">
    <w:name w:val="Hyperlink"/>
    <w:basedOn w:val="DefaultParagraphFont"/>
    <w:rsid w:val="002242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42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6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3D3812D770C4BA9042F936922DF85" ma:contentTypeVersion="13" ma:contentTypeDescription="Create a new document." ma:contentTypeScope="" ma:versionID="a26469089c00eb6b3d89511a661fe751">
  <xsd:schema xmlns:xsd="http://www.w3.org/2001/XMLSchema" xmlns:xs="http://www.w3.org/2001/XMLSchema" xmlns:p="http://schemas.microsoft.com/office/2006/metadata/properties" xmlns:ns3="32f2f580-32aa-43bb-8fc7-4419ac77984c" xmlns:ns4="9e30191f-b7cf-410f-8ccc-785b30aca09d" targetNamespace="http://schemas.microsoft.com/office/2006/metadata/properties" ma:root="true" ma:fieldsID="8baf10da1e3624153f04c809b0186021" ns3:_="" ns4:_="">
    <xsd:import namespace="32f2f580-32aa-43bb-8fc7-4419ac77984c"/>
    <xsd:import namespace="9e30191f-b7cf-410f-8ccc-785b30aca0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f2f580-32aa-43bb-8fc7-4419ac7798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191f-b7cf-410f-8ccc-785b30aca0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694E6-AD96-4CA9-9B08-8D48C87A31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93B4EC-40A2-431F-B4C6-80A73F0C87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87B123-2875-4083-B692-DF938250AC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f2f580-32aa-43bb-8fc7-4419ac77984c"/>
    <ds:schemaRef ds:uri="9e30191f-b7cf-410f-8ccc-785b30aca0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68CFF2-F276-4158-9588-5798D5765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ODMEN ROAD METROPOLITAN DISTRICT</vt:lpstr>
    </vt:vector>
  </TitlesOfParts>
  <Company>Olive Real Estate Group, Inc.</Company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MEN ROAD METROPOLITAN DISTRICT</dc:title>
  <dc:subject/>
  <dc:creator>reception</dc:creator>
  <cp:keywords/>
  <dc:description/>
  <cp:lastModifiedBy>Randy Case</cp:lastModifiedBy>
  <cp:revision>2</cp:revision>
  <cp:lastPrinted>2018-12-03T21:46:00Z</cp:lastPrinted>
  <dcterms:created xsi:type="dcterms:W3CDTF">2019-11-12T16:01:00Z</dcterms:created>
  <dcterms:modified xsi:type="dcterms:W3CDTF">2019-11-12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3D3812D770C4BA9042F936922DF85</vt:lpwstr>
  </property>
</Properties>
</file>